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4C193" w14:textId="21A41C1B" w:rsidR="00F76F24" w:rsidRDefault="007C1796" w:rsidP="00B63501">
      <w:pPr>
        <w:pStyle w:val="Heading1"/>
        <w:spacing w:line="240" w:lineRule="auto"/>
        <w:jc w:val="center"/>
        <w:rPr>
          <w:rFonts w:cs="Calibri"/>
          <w:caps/>
        </w:rPr>
      </w:pPr>
      <w:r w:rsidRPr="00C9525F">
        <w:rPr>
          <w:caps/>
          <w:noProof/>
        </w:rPr>
        <w:drawing>
          <wp:anchor distT="0" distB="0" distL="114300" distR="114300" simplePos="0" relativeHeight="251658240" behindDoc="0" locked="0" layoutInCell="1" allowOverlap="1" wp14:anchorId="79095CE8" wp14:editId="1D2EA607">
            <wp:simplePos x="0" y="0"/>
            <wp:positionH relativeFrom="column">
              <wp:posOffset>-88900</wp:posOffset>
            </wp:positionH>
            <wp:positionV relativeFrom="paragraph">
              <wp:posOffset>-319405</wp:posOffset>
            </wp:positionV>
            <wp:extent cx="2171700" cy="552450"/>
            <wp:effectExtent l="0" t="0" r="0" b="0"/>
            <wp:wrapNone/>
            <wp:docPr id="3" name="Picture 3" descr="North Dakota Department of Public Instru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rth Dakota Department of Public Instruction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DF982A" w14:textId="39A7B04C" w:rsidR="006A0C0E" w:rsidRDefault="009A7E48" w:rsidP="006A0C0E">
      <w:pPr>
        <w:jc w:val="right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Attachment 1</w:t>
      </w:r>
    </w:p>
    <w:p w14:paraId="0A7E7086" w14:textId="77777777" w:rsidR="007C1796" w:rsidRDefault="007C1796" w:rsidP="00771BD5">
      <w:pPr>
        <w:rPr>
          <w:rFonts w:ascii="Calibri" w:hAnsi="Calibri" w:cs="Calibri"/>
          <w:b/>
          <w:sz w:val="24"/>
          <w:szCs w:val="24"/>
        </w:rPr>
      </w:pPr>
    </w:p>
    <w:p w14:paraId="33C7A88E" w14:textId="2FAF6C78" w:rsidR="006A0C0E" w:rsidRPr="006A0C0E" w:rsidRDefault="006A0C0E" w:rsidP="007C1796">
      <w:pPr>
        <w:jc w:val="center"/>
        <w:rPr>
          <w:rFonts w:ascii="Calibri" w:hAnsi="Calibri" w:cs="Calibri"/>
          <w:sz w:val="24"/>
          <w:szCs w:val="24"/>
        </w:rPr>
      </w:pPr>
      <w:r w:rsidRPr="006A0C0E">
        <w:rPr>
          <w:rFonts w:ascii="Calibri" w:hAnsi="Calibri" w:cs="Calibri"/>
          <w:b/>
          <w:sz w:val="24"/>
          <w:szCs w:val="24"/>
        </w:rPr>
        <w:t>TEACHER SHORTAGES APPLICATION</w:t>
      </w:r>
    </w:p>
    <w:p w14:paraId="0D9A1DF7" w14:textId="77E0FC60" w:rsidR="006A0C0E" w:rsidRPr="006A0C0E" w:rsidRDefault="006A0C0E" w:rsidP="007C1796">
      <w:pPr>
        <w:ind w:left="720"/>
        <w:jc w:val="center"/>
        <w:rPr>
          <w:rFonts w:ascii="Calibri" w:hAnsi="Calibri" w:cs="Calibri"/>
          <w:sz w:val="24"/>
          <w:szCs w:val="24"/>
        </w:rPr>
      </w:pPr>
      <w:r w:rsidRPr="006A0C0E">
        <w:rPr>
          <w:rFonts w:ascii="Calibri" w:hAnsi="Calibri" w:cs="Calibri"/>
          <w:sz w:val="24"/>
          <w:szCs w:val="24"/>
        </w:rPr>
        <w:t>NORTH DAKOTA DEPARTMENT OF PUBLIC INSTRUCTION</w:t>
      </w:r>
    </w:p>
    <w:tbl>
      <w:tblPr>
        <w:tblW w:w="10800" w:type="dxa"/>
        <w:tblInd w:w="1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153" w:type="dxa"/>
          <w:right w:w="153" w:type="dxa"/>
        </w:tblCellMar>
        <w:tblLook w:val="0000" w:firstRow="0" w:lastRow="0" w:firstColumn="0" w:lastColumn="0" w:noHBand="0" w:noVBand="0"/>
      </w:tblPr>
      <w:tblGrid>
        <w:gridCol w:w="5687"/>
        <w:gridCol w:w="2323"/>
        <w:gridCol w:w="1440"/>
        <w:gridCol w:w="1350"/>
      </w:tblGrid>
      <w:tr w:rsidR="006A0C0E" w:rsidRPr="006A0C0E" w14:paraId="3B7B3E1A" w14:textId="77777777" w:rsidTr="00771BD5">
        <w:trPr>
          <w:cantSplit/>
          <w:trHeight w:val="586"/>
        </w:trPr>
        <w:tc>
          <w:tcPr>
            <w:tcW w:w="5687" w:type="dxa"/>
          </w:tcPr>
          <w:p w14:paraId="6C7C400E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1. Applicant Organization Name:</w:t>
            </w:r>
            <w:r w:rsidR="005875E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75B2432E" w14:textId="77777777" w:rsidR="006A0C0E" w:rsidRPr="006A0C0E" w:rsidRDefault="00BC7618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CB3772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72">
              <w:instrText xml:space="preserve"> FORMTEXT </w:instrText>
            </w:r>
            <w:r w:rsidRPr="00CB3772">
              <w:fldChar w:fldCharType="separate"/>
            </w:r>
            <w:r w:rsidRPr="00CB3772">
              <w:rPr>
                <w:noProof/>
              </w:rPr>
              <w:t> </w:t>
            </w:r>
            <w:r w:rsidRPr="00CB3772">
              <w:rPr>
                <w:noProof/>
              </w:rPr>
              <w:t> </w:t>
            </w:r>
            <w:r w:rsidRPr="00CB3772">
              <w:rPr>
                <w:noProof/>
              </w:rPr>
              <w:t> </w:t>
            </w:r>
            <w:r w:rsidRPr="00CB3772">
              <w:rPr>
                <w:noProof/>
              </w:rPr>
              <w:t> </w:t>
            </w:r>
            <w:r w:rsidRPr="00CB3772">
              <w:rPr>
                <w:noProof/>
              </w:rPr>
              <w:t> </w:t>
            </w:r>
            <w:r w:rsidRPr="00CB3772">
              <w:fldChar w:fldCharType="end"/>
            </w:r>
          </w:p>
        </w:tc>
        <w:tc>
          <w:tcPr>
            <w:tcW w:w="5113" w:type="dxa"/>
            <w:gridSpan w:val="3"/>
          </w:tcPr>
          <w:p w14:paraId="52C843B4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2. Applicant DUNS Number</w:t>
            </w:r>
          </w:p>
          <w:p w14:paraId="67DA444D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3E2D3736" w14:textId="77777777" w:rsidTr="000E2C62">
        <w:trPr>
          <w:cantSplit/>
          <w:trHeight w:val="586"/>
        </w:trPr>
        <w:tc>
          <w:tcPr>
            <w:tcW w:w="5687" w:type="dxa"/>
          </w:tcPr>
          <w:p w14:paraId="020A3627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3. Applicant Organization Address</w:t>
            </w:r>
          </w:p>
          <w:p w14:paraId="5CCC2D50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23" w:type="dxa"/>
          </w:tcPr>
          <w:p w14:paraId="1FF34A48" w14:textId="77777777" w:rsid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City</w:t>
            </w:r>
          </w:p>
          <w:p w14:paraId="53756C12" w14:textId="77777777" w:rsidR="000E2C62" w:rsidRPr="006A0C0E" w:rsidRDefault="000E2C62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</w:tcPr>
          <w:p w14:paraId="5ABFC60E" w14:textId="77777777" w:rsid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State</w:t>
            </w:r>
          </w:p>
          <w:p w14:paraId="0A1DE6EC" w14:textId="77777777" w:rsidR="000E2C62" w:rsidRPr="006A0C0E" w:rsidRDefault="000E2C62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</w:tcPr>
          <w:p w14:paraId="3830AB6D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ZIP Code</w:t>
            </w:r>
            <w:r w:rsidR="000E2C62"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E2C62"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="000E2C62" w:rsidRPr="00986BB9">
              <w:rPr>
                <w:bCs/>
                <w:sz w:val="18"/>
                <w:szCs w:val="18"/>
              </w:rPr>
            </w:r>
            <w:r w:rsidR="000E2C62" w:rsidRPr="00986BB9">
              <w:rPr>
                <w:bCs/>
                <w:sz w:val="18"/>
                <w:szCs w:val="18"/>
              </w:rPr>
              <w:fldChar w:fldCharType="separate"/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9A7E48" w:rsidRPr="006A0C0E" w14:paraId="5A3E24EE" w14:textId="77777777" w:rsidTr="00771BD5">
        <w:trPr>
          <w:cantSplit/>
          <w:trHeight w:val="586"/>
        </w:trPr>
        <w:tc>
          <w:tcPr>
            <w:tcW w:w="10800" w:type="dxa"/>
            <w:gridSpan w:val="4"/>
            <w:tcBorders>
              <w:bottom w:val="single" w:sz="2" w:space="0" w:color="000000"/>
            </w:tcBorders>
          </w:tcPr>
          <w:p w14:paraId="67ABD873" w14:textId="77777777" w:rsidR="009A7E48" w:rsidRDefault="009A7E48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4. Project Name</w:t>
            </w:r>
          </w:p>
          <w:p w14:paraId="469B98B5" w14:textId="77777777" w:rsidR="009A7E48" w:rsidRPr="006A0C0E" w:rsidRDefault="000E2C62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1D1B9BC0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</w:p>
    <w:tbl>
      <w:tblPr>
        <w:tblW w:w="10800" w:type="dxa"/>
        <w:tblInd w:w="17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10800"/>
      </w:tblGrid>
      <w:tr w:rsidR="006A0C0E" w:rsidRPr="006A0C0E" w14:paraId="31E0C66F" w14:textId="77777777" w:rsidTr="00771BD5">
        <w:trPr>
          <w:trHeight w:val="590"/>
        </w:trPr>
        <w:tc>
          <w:tcPr>
            <w:tcW w:w="10800" w:type="dxa"/>
            <w:tcBorders>
              <w:top w:val="single" w:sz="2" w:space="0" w:color="000000"/>
            </w:tcBorders>
          </w:tcPr>
          <w:p w14:paraId="4732CDB2" w14:textId="77777777" w:rsidR="006A0C0E" w:rsidRDefault="006A0C0E" w:rsidP="009A7E48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br w:type="page"/>
            </w: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5. Project Narrative </w:t>
            </w:r>
            <w:r w:rsidR="009A7E48">
              <w:rPr>
                <w:rFonts w:ascii="Calibri" w:hAnsi="Calibri" w:cs="Calibri"/>
                <w:b/>
                <w:bCs/>
                <w:sz w:val="24"/>
                <w:szCs w:val="24"/>
              </w:rPr>
              <w:t>as outlined in the Contents of Proposal (</w:t>
            </w: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Attached</w:t>
            </w:r>
            <w:r w:rsidR="009A7E48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</w:p>
          <w:p w14:paraId="030A014E" w14:textId="77777777" w:rsidR="000E2C62" w:rsidRPr="006A0C0E" w:rsidRDefault="000E2C62" w:rsidP="009A7E48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1729538A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</w:p>
    <w:p w14:paraId="27769CFE" w14:textId="77777777" w:rsidR="006A0C0E" w:rsidRPr="006A0C0E" w:rsidRDefault="006A0C0E" w:rsidP="006A0C0E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6A0C0E">
        <w:rPr>
          <w:rFonts w:ascii="Calibri" w:hAnsi="Calibri" w:cs="Calibri"/>
          <w:b/>
          <w:bCs/>
          <w:sz w:val="24"/>
          <w:szCs w:val="24"/>
        </w:rPr>
        <w:t>6.</w:t>
      </w:r>
      <w:r w:rsidRPr="006A0C0E">
        <w:rPr>
          <w:rFonts w:ascii="Calibri" w:hAnsi="Calibri" w:cs="Calibri"/>
          <w:sz w:val="24"/>
          <w:szCs w:val="24"/>
        </w:rPr>
        <w:t xml:space="preserve"> </w:t>
      </w:r>
      <w:r w:rsidRPr="006A0C0E">
        <w:rPr>
          <w:rFonts w:ascii="Calibri" w:hAnsi="Calibri" w:cs="Calibri"/>
          <w:b/>
          <w:bCs/>
          <w:sz w:val="24"/>
          <w:szCs w:val="24"/>
        </w:rPr>
        <w:t xml:space="preserve">Project Period </w:t>
      </w:r>
    </w:p>
    <w:tbl>
      <w:tblPr>
        <w:tblW w:w="10800" w:type="dxa"/>
        <w:tblInd w:w="177" w:type="dxa"/>
        <w:tblBorders>
          <w:left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177" w:type="dxa"/>
          <w:right w:w="177" w:type="dxa"/>
        </w:tblCellMar>
        <w:tblLook w:val="0000" w:firstRow="0" w:lastRow="0" w:firstColumn="0" w:lastColumn="0" w:noHBand="0" w:noVBand="0"/>
      </w:tblPr>
      <w:tblGrid>
        <w:gridCol w:w="5670"/>
        <w:gridCol w:w="5130"/>
      </w:tblGrid>
      <w:tr w:rsidR="006A0C0E" w:rsidRPr="006A0C0E" w14:paraId="551A13FA" w14:textId="77777777" w:rsidTr="005875EC">
        <w:trPr>
          <w:cantSplit/>
          <w:trHeight w:hRule="exact" w:val="590"/>
        </w:trPr>
        <w:tc>
          <w:tcPr>
            <w:tcW w:w="5670" w:type="dxa"/>
            <w:tcBorders>
              <w:top w:val="single" w:sz="2" w:space="0" w:color="000000"/>
              <w:bottom w:val="single" w:sz="2" w:space="0" w:color="000000"/>
            </w:tcBorders>
          </w:tcPr>
          <w:p w14:paraId="0C71772C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Beginning Date (MM/DD/YY)</w:t>
            </w:r>
          </w:p>
          <w:p w14:paraId="77F57D9E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30" w:type="dxa"/>
            <w:tcBorders>
              <w:top w:val="single" w:sz="2" w:space="0" w:color="000000"/>
              <w:bottom w:val="single" w:sz="2" w:space="0" w:color="000000"/>
            </w:tcBorders>
          </w:tcPr>
          <w:p w14:paraId="1FE0FDCD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Ending Date (MM/DD/YY)</w:t>
            </w:r>
          </w:p>
          <w:p w14:paraId="15756E6D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647D497E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</w:p>
    <w:p w14:paraId="3579414A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  <w:r w:rsidRPr="006A0C0E">
        <w:rPr>
          <w:rFonts w:ascii="Calibri" w:hAnsi="Calibri" w:cs="Calibri"/>
          <w:b/>
          <w:bCs/>
          <w:sz w:val="24"/>
          <w:szCs w:val="24"/>
        </w:rPr>
        <w:t>7.</w:t>
      </w:r>
      <w:r w:rsidRPr="006A0C0E">
        <w:rPr>
          <w:rFonts w:ascii="Calibri" w:hAnsi="Calibri" w:cs="Calibri"/>
          <w:sz w:val="24"/>
          <w:szCs w:val="24"/>
        </w:rPr>
        <w:t xml:space="preserve"> </w:t>
      </w:r>
      <w:r w:rsidRPr="006A0C0E">
        <w:rPr>
          <w:rFonts w:ascii="Calibri" w:hAnsi="Calibri" w:cs="Calibri"/>
          <w:b/>
          <w:bCs/>
          <w:sz w:val="24"/>
          <w:szCs w:val="24"/>
        </w:rPr>
        <w:t>Budget Summary</w:t>
      </w:r>
      <w:r w:rsidRPr="006A0C0E">
        <w:rPr>
          <w:rFonts w:ascii="Calibri" w:hAnsi="Calibri" w:cs="Calibri"/>
          <w:sz w:val="24"/>
          <w:szCs w:val="24"/>
        </w:rPr>
        <w:t xml:space="preserve"> (</w:t>
      </w:r>
      <w:r w:rsidR="009A7E48">
        <w:rPr>
          <w:rFonts w:ascii="Calibri" w:hAnsi="Calibri" w:cs="Calibri"/>
          <w:sz w:val="24"/>
          <w:szCs w:val="24"/>
        </w:rPr>
        <w:t>M</w:t>
      </w:r>
      <w:r w:rsidR="00771BD5">
        <w:rPr>
          <w:rFonts w:ascii="Calibri" w:hAnsi="Calibri" w:cs="Calibri"/>
          <w:sz w:val="24"/>
          <w:szCs w:val="24"/>
        </w:rPr>
        <w:t>ust</w:t>
      </w:r>
      <w:r w:rsidR="009A7E48">
        <w:rPr>
          <w:rFonts w:ascii="Calibri" w:hAnsi="Calibri" w:cs="Calibri"/>
          <w:sz w:val="24"/>
          <w:szCs w:val="24"/>
        </w:rPr>
        <w:t xml:space="preserve"> include a</w:t>
      </w:r>
      <w:r w:rsidRPr="006A0C0E">
        <w:rPr>
          <w:rFonts w:ascii="Calibri" w:hAnsi="Calibri" w:cs="Calibri"/>
          <w:sz w:val="24"/>
          <w:szCs w:val="24"/>
        </w:rPr>
        <w:t xml:space="preserve"> narrative that includes a Budget Justification.)</w:t>
      </w:r>
    </w:p>
    <w:tbl>
      <w:tblPr>
        <w:tblW w:w="10800" w:type="dxa"/>
        <w:tblInd w:w="13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136" w:type="dxa"/>
          <w:right w:w="136" w:type="dxa"/>
        </w:tblCellMar>
        <w:tblLook w:val="0000" w:firstRow="0" w:lastRow="0" w:firstColumn="0" w:lastColumn="0" w:noHBand="0" w:noVBand="0"/>
      </w:tblPr>
      <w:tblGrid>
        <w:gridCol w:w="8280"/>
        <w:gridCol w:w="2520"/>
      </w:tblGrid>
      <w:tr w:rsidR="006A0C0E" w:rsidRPr="006A0C0E" w14:paraId="571BF87E" w14:textId="77777777" w:rsidTr="00C9525F">
        <w:trPr>
          <w:cantSplit/>
          <w:trHeight w:val="293"/>
        </w:trPr>
        <w:tc>
          <w:tcPr>
            <w:tcW w:w="8280" w:type="dxa"/>
            <w:vMerge w:val="restart"/>
            <w:vAlign w:val="center"/>
          </w:tcPr>
          <w:p w14:paraId="07CA778C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Budget Category</w:t>
            </w:r>
          </w:p>
        </w:tc>
        <w:tc>
          <w:tcPr>
            <w:tcW w:w="2520" w:type="dxa"/>
            <w:vMerge w:val="restart"/>
            <w:vAlign w:val="center"/>
          </w:tcPr>
          <w:p w14:paraId="7D58EA28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Fund</w:t>
            </w:r>
            <w:r w:rsidR="00F604D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875EC">
              <w:rPr>
                <w:rFonts w:ascii="Calibri" w:hAnsi="Calibri" w:cs="Calibri"/>
                <w:b/>
                <w:bCs/>
                <w:sz w:val="24"/>
                <w:szCs w:val="24"/>
              </w:rPr>
              <w:t>B</w:t>
            </w: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eing </w:t>
            </w:r>
            <w:r w:rsidR="005875EC">
              <w:rPr>
                <w:rFonts w:ascii="Calibri" w:hAnsi="Calibri" w:cs="Calibri"/>
                <w:b/>
                <w:bCs/>
                <w:sz w:val="24"/>
                <w:szCs w:val="24"/>
              </w:rPr>
              <w:t>R</w:t>
            </w:r>
            <w:r w:rsidRPr="006A0C0E">
              <w:rPr>
                <w:rFonts w:ascii="Calibri" w:hAnsi="Calibri" w:cs="Calibri"/>
                <w:b/>
                <w:bCs/>
                <w:sz w:val="24"/>
                <w:szCs w:val="24"/>
              </w:rPr>
              <w:t>equested</w:t>
            </w:r>
          </w:p>
        </w:tc>
      </w:tr>
      <w:tr w:rsidR="006A0C0E" w:rsidRPr="006A0C0E" w14:paraId="58BC12DB" w14:textId="77777777" w:rsidTr="00C9525F">
        <w:trPr>
          <w:cantSplit/>
          <w:trHeight w:val="293"/>
        </w:trPr>
        <w:tc>
          <w:tcPr>
            <w:tcW w:w="8280" w:type="dxa"/>
            <w:vMerge/>
          </w:tcPr>
          <w:p w14:paraId="6718CC44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20" w:type="dxa"/>
            <w:vMerge/>
          </w:tcPr>
          <w:p w14:paraId="3D614C62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A0C0E" w:rsidRPr="006A0C0E" w14:paraId="054F8C86" w14:textId="77777777" w:rsidTr="00C9525F">
        <w:trPr>
          <w:trHeight w:hRule="exact" w:val="365"/>
        </w:trPr>
        <w:tc>
          <w:tcPr>
            <w:tcW w:w="8280" w:type="dxa"/>
            <w:vAlign w:val="center"/>
          </w:tcPr>
          <w:p w14:paraId="422C51CC" w14:textId="77777777" w:rsidR="006A0C0E" w:rsidRPr="00C9525F" w:rsidRDefault="00F604DF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>1</w:t>
            </w:r>
            <w:r w:rsidR="005875EC" w:rsidRPr="00C9525F">
              <w:rPr>
                <w:rFonts w:ascii="Calibri" w:hAnsi="Calibri" w:cs="Calibri"/>
                <w:sz w:val="24"/>
                <w:szCs w:val="24"/>
              </w:rPr>
              <w:t xml:space="preserve">00 - </w:t>
            </w:r>
            <w:r w:rsidR="00684FE5" w:rsidRPr="00C9525F">
              <w:rPr>
                <w:rFonts w:ascii="Calibri" w:hAnsi="Calibri" w:cs="Calibri"/>
                <w:sz w:val="24"/>
                <w:szCs w:val="24"/>
              </w:rPr>
              <w:t>Certified Personnel</w:t>
            </w:r>
          </w:p>
        </w:tc>
        <w:tc>
          <w:tcPr>
            <w:tcW w:w="2520" w:type="dxa"/>
          </w:tcPr>
          <w:p w14:paraId="394ACAB6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84FE5" w:rsidRPr="006A0C0E" w14:paraId="783959F9" w14:textId="77777777" w:rsidTr="00F604DF">
        <w:trPr>
          <w:trHeight w:hRule="exact" w:val="365"/>
        </w:trPr>
        <w:tc>
          <w:tcPr>
            <w:tcW w:w="8280" w:type="dxa"/>
            <w:vAlign w:val="center"/>
          </w:tcPr>
          <w:p w14:paraId="57CEB371" w14:textId="77777777" w:rsidR="00684FE5" w:rsidRPr="00C9525F" w:rsidRDefault="00684FE5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>200 - Employee Benefits</w:t>
            </w:r>
          </w:p>
        </w:tc>
        <w:tc>
          <w:tcPr>
            <w:tcW w:w="2520" w:type="dxa"/>
          </w:tcPr>
          <w:p w14:paraId="2FC6C9D2" w14:textId="77777777" w:rsidR="00684FE5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54E49EF3" w14:textId="77777777" w:rsidTr="00C9525F">
        <w:trPr>
          <w:trHeight w:hRule="exact" w:val="365"/>
        </w:trPr>
        <w:tc>
          <w:tcPr>
            <w:tcW w:w="8280" w:type="dxa"/>
            <w:vAlign w:val="center"/>
          </w:tcPr>
          <w:p w14:paraId="4B3D99BF" w14:textId="77777777" w:rsidR="006A0C0E" w:rsidRPr="00C9525F" w:rsidRDefault="00F604DF" w:rsidP="00771BD5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>3</w:t>
            </w:r>
            <w:r w:rsidR="00771BD5" w:rsidRPr="00C9525F">
              <w:rPr>
                <w:rFonts w:ascii="Calibri" w:hAnsi="Calibri" w:cs="Calibri"/>
                <w:sz w:val="24"/>
                <w:szCs w:val="24"/>
              </w:rPr>
              <w:t>00</w:t>
            </w:r>
            <w:r w:rsidR="0031052F" w:rsidRPr="00C9525F">
              <w:rPr>
                <w:rFonts w:ascii="Calibri" w:hAnsi="Calibri" w:cs="Calibri"/>
                <w:sz w:val="24"/>
                <w:szCs w:val="24"/>
              </w:rPr>
              <w:t xml:space="preserve"> - </w:t>
            </w:r>
            <w:r w:rsidR="00684FE5" w:rsidRPr="00C9525F">
              <w:rPr>
                <w:rFonts w:ascii="Calibri" w:hAnsi="Calibri" w:cs="Calibri"/>
                <w:sz w:val="24"/>
                <w:szCs w:val="24"/>
              </w:rPr>
              <w:t>Purchased Professional and Technical Services</w:t>
            </w:r>
            <w:r w:rsidRPr="00C9525F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520" w:type="dxa"/>
          </w:tcPr>
          <w:p w14:paraId="15400AA2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5570E056" w14:textId="77777777" w:rsidTr="00C9525F">
        <w:trPr>
          <w:trHeight w:hRule="exact" w:val="347"/>
        </w:trPr>
        <w:tc>
          <w:tcPr>
            <w:tcW w:w="8280" w:type="dxa"/>
            <w:vAlign w:val="center"/>
          </w:tcPr>
          <w:p w14:paraId="61B2AFA9" w14:textId="77777777" w:rsidR="006A0C0E" w:rsidRPr="00C9525F" w:rsidRDefault="00771BD5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 xml:space="preserve">500 - </w:t>
            </w:r>
            <w:r w:rsidR="006A0C0E" w:rsidRPr="00C9525F">
              <w:rPr>
                <w:rFonts w:ascii="Calibri" w:hAnsi="Calibri" w:cs="Calibri"/>
                <w:sz w:val="24"/>
                <w:szCs w:val="24"/>
              </w:rPr>
              <w:t xml:space="preserve">Travel </w:t>
            </w:r>
          </w:p>
        </w:tc>
        <w:tc>
          <w:tcPr>
            <w:tcW w:w="2520" w:type="dxa"/>
          </w:tcPr>
          <w:p w14:paraId="1F09C901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30A4D1DB" w14:textId="77777777" w:rsidTr="00C9525F">
        <w:trPr>
          <w:trHeight w:hRule="exact" w:val="365"/>
        </w:trPr>
        <w:tc>
          <w:tcPr>
            <w:tcW w:w="8280" w:type="dxa"/>
            <w:vAlign w:val="center"/>
          </w:tcPr>
          <w:p w14:paraId="665B2D30" w14:textId="77777777" w:rsidR="006A0C0E" w:rsidRPr="00C9525F" w:rsidRDefault="00771BD5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 xml:space="preserve">600 - </w:t>
            </w:r>
            <w:r w:rsidR="006A0C0E" w:rsidRPr="00C9525F">
              <w:rPr>
                <w:rFonts w:ascii="Calibri" w:hAnsi="Calibri" w:cs="Calibri"/>
                <w:sz w:val="24"/>
                <w:szCs w:val="24"/>
              </w:rPr>
              <w:t xml:space="preserve">Supplies &amp; Materials </w:t>
            </w:r>
          </w:p>
        </w:tc>
        <w:tc>
          <w:tcPr>
            <w:tcW w:w="2520" w:type="dxa"/>
          </w:tcPr>
          <w:p w14:paraId="52E1847F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70397E54" w14:textId="77777777" w:rsidTr="00C9525F">
        <w:trPr>
          <w:trHeight w:hRule="exact" w:val="365"/>
        </w:trPr>
        <w:tc>
          <w:tcPr>
            <w:tcW w:w="8280" w:type="dxa"/>
            <w:vAlign w:val="center"/>
          </w:tcPr>
          <w:p w14:paraId="3E13909B" w14:textId="77777777" w:rsidR="006A0C0E" w:rsidRPr="00C9525F" w:rsidRDefault="00771BD5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 xml:space="preserve">700 - </w:t>
            </w:r>
            <w:r w:rsidR="006A0C0E" w:rsidRPr="00C9525F">
              <w:rPr>
                <w:rFonts w:ascii="Calibri" w:hAnsi="Calibri" w:cs="Calibri"/>
                <w:sz w:val="24"/>
                <w:szCs w:val="24"/>
              </w:rPr>
              <w:t xml:space="preserve">Equipment </w:t>
            </w:r>
          </w:p>
        </w:tc>
        <w:tc>
          <w:tcPr>
            <w:tcW w:w="2520" w:type="dxa"/>
          </w:tcPr>
          <w:p w14:paraId="0F9F602E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4B33C52A" w14:textId="77777777" w:rsidTr="00C9525F">
        <w:trPr>
          <w:trHeight w:hRule="exact" w:val="275"/>
        </w:trPr>
        <w:tc>
          <w:tcPr>
            <w:tcW w:w="8280" w:type="dxa"/>
            <w:tcBorders>
              <w:bottom w:val="nil"/>
            </w:tcBorders>
            <w:vAlign w:val="center"/>
          </w:tcPr>
          <w:p w14:paraId="68B05081" w14:textId="77777777" w:rsidR="006A0C0E" w:rsidRPr="00C9525F" w:rsidRDefault="00771BD5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 xml:space="preserve">800 - </w:t>
            </w:r>
            <w:r w:rsidR="006A0C0E" w:rsidRPr="00C9525F">
              <w:rPr>
                <w:rFonts w:ascii="Calibri" w:hAnsi="Calibri" w:cs="Calibri"/>
                <w:sz w:val="24"/>
                <w:szCs w:val="24"/>
              </w:rPr>
              <w:t xml:space="preserve">Other </w:t>
            </w:r>
            <w:r w:rsidR="0031052F">
              <w:rPr>
                <w:rFonts w:ascii="Calibri" w:hAnsi="Calibri" w:cs="Calibri"/>
                <w:sz w:val="24"/>
                <w:szCs w:val="24"/>
              </w:rPr>
              <w:t>(Dues and Scholarships)</w:t>
            </w:r>
          </w:p>
        </w:tc>
        <w:tc>
          <w:tcPr>
            <w:tcW w:w="2520" w:type="dxa"/>
            <w:tcBorders>
              <w:bottom w:val="nil"/>
            </w:tcBorders>
          </w:tcPr>
          <w:p w14:paraId="4F0D4598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31052F" w:rsidRPr="006A0C0E" w14:paraId="70AC5199" w14:textId="77777777" w:rsidTr="00C9525F">
        <w:trPr>
          <w:trHeight w:hRule="exact" w:val="275"/>
        </w:trPr>
        <w:tc>
          <w:tcPr>
            <w:tcW w:w="8280" w:type="dxa"/>
            <w:tcBorders>
              <w:bottom w:val="nil"/>
            </w:tcBorders>
            <w:vAlign w:val="center"/>
          </w:tcPr>
          <w:p w14:paraId="1C1FBA25" w14:textId="77777777" w:rsidR="0031052F" w:rsidRPr="00C9525F" w:rsidRDefault="0031052F" w:rsidP="00663247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00</w:t>
            </w:r>
            <w:r w:rsidRPr="00C9525F">
              <w:rPr>
                <w:rFonts w:ascii="Calibri" w:hAnsi="Calibri" w:cs="Calibri"/>
                <w:sz w:val="24"/>
                <w:szCs w:val="24"/>
              </w:rPr>
              <w:t xml:space="preserve"> - </w:t>
            </w:r>
            <w:r>
              <w:rPr>
                <w:rFonts w:ascii="Calibri" w:hAnsi="Calibri" w:cs="Calibri"/>
                <w:sz w:val="24"/>
                <w:szCs w:val="24"/>
              </w:rPr>
              <w:t>Indirect Cost</w:t>
            </w:r>
          </w:p>
        </w:tc>
        <w:tc>
          <w:tcPr>
            <w:tcW w:w="2520" w:type="dxa"/>
            <w:tcBorders>
              <w:bottom w:val="nil"/>
            </w:tcBorders>
          </w:tcPr>
          <w:p w14:paraId="0834E7C6" w14:textId="77777777" w:rsidR="0031052F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1407C2D7" w14:textId="77777777" w:rsidTr="00C9525F">
        <w:trPr>
          <w:trHeight w:hRule="exact" w:val="347"/>
        </w:trPr>
        <w:tc>
          <w:tcPr>
            <w:tcW w:w="8280" w:type="dxa"/>
            <w:vAlign w:val="center"/>
          </w:tcPr>
          <w:p w14:paraId="1DC33D0A" w14:textId="77777777" w:rsidR="006A0C0E" w:rsidRPr="00C9525F" w:rsidRDefault="006A0C0E" w:rsidP="00663247">
            <w:pPr>
              <w:rPr>
                <w:rFonts w:ascii="Calibri" w:hAnsi="Calibri" w:cs="Calibri"/>
                <w:sz w:val="24"/>
                <w:szCs w:val="24"/>
              </w:rPr>
            </w:pPr>
            <w:r w:rsidRPr="00C9525F">
              <w:rPr>
                <w:rFonts w:ascii="Calibri" w:hAnsi="Calibri" w:cs="Calibri"/>
                <w:sz w:val="24"/>
                <w:szCs w:val="24"/>
              </w:rPr>
              <w:t>TOTALS</w:t>
            </w:r>
          </w:p>
        </w:tc>
        <w:tc>
          <w:tcPr>
            <w:tcW w:w="2520" w:type="dxa"/>
          </w:tcPr>
          <w:p w14:paraId="6609762E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08CA7CD0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</w:p>
    <w:p w14:paraId="5B22EEB5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  <w:r w:rsidRPr="006A0C0E">
        <w:rPr>
          <w:rFonts w:ascii="Calibri" w:hAnsi="Calibri" w:cs="Calibri"/>
          <w:b/>
          <w:bCs/>
          <w:sz w:val="24"/>
          <w:szCs w:val="24"/>
        </w:rPr>
        <w:t>8</w:t>
      </w:r>
      <w:r w:rsidRPr="006A0C0E">
        <w:rPr>
          <w:rFonts w:ascii="Calibri" w:hAnsi="Calibri" w:cs="Calibri"/>
          <w:sz w:val="24"/>
          <w:szCs w:val="24"/>
        </w:rPr>
        <w:t xml:space="preserve">. </w:t>
      </w:r>
      <w:r w:rsidRPr="006A0C0E">
        <w:rPr>
          <w:rFonts w:ascii="Calibri" w:hAnsi="Calibri" w:cs="Calibri"/>
          <w:b/>
          <w:bCs/>
          <w:sz w:val="24"/>
          <w:szCs w:val="24"/>
        </w:rPr>
        <w:t>Terms and Conditions</w:t>
      </w:r>
    </w:p>
    <w:p w14:paraId="662C89F7" w14:textId="77777777" w:rsidR="006A0C0E" w:rsidRPr="00945300" w:rsidRDefault="006A0C0E" w:rsidP="00663247">
      <w:pPr>
        <w:rPr>
          <w:rFonts w:ascii="Calibri" w:hAnsi="Calibri" w:cs="Calibri"/>
        </w:rPr>
      </w:pPr>
      <w:r w:rsidRPr="00945300">
        <w:rPr>
          <w:rFonts w:ascii="Calibri" w:hAnsi="Calibri" w:cs="Calibri"/>
        </w:rPr>
        <w:t xml:space="preserve">The grantee agrees to conduct this grant award within the guidelines issued by the </w:t>
      </w:r>
      <w:r w:rsidR="005B4C1E" w:rsidRPr="00945300">
        <w:rPr>
          <w:rFonts w:ascii="Calibri" w:hAnsi="Calibri" w:cs="Calibri"/>
        </w:rPr>
        <w:t xml:space="preserve">North Dakota </w:t>
      </w:r>
      <w:r w:rsidRPr="00945300">
        <w:rPr>
          <w:rFonts w:ascii="Calibri" w:hAnsi="Calibri" w:cs="Calibri"/>
        </w:rPr>
        <w:t>Department of Public Instruction (</w:t>
      </w:r>
      <w:r w:rsidR="005B4C1E" w:rsidRPr="00945300">
        <w:rPr>
          <w:rFonts w:ascii="Calibri" w:hAnsi="Calibri" w:cs="Calibri"/>
        </w:rPr>
        <w:t>ND</w:t>
      </w:r>
      <w:r w:rsidRPr="00945300">
        <w:rPr>
          <w:rFonts w:ascii="Calibri" w:hAnsi="Calibri" w:cs="Calibri"/>
        </w:rPr>
        <w:t xml:space="preserve">DPI) and to comply with the </w:t>
      </w:r>
      <w:r w:rsidR="005875EC" w:rsidRPr="00945300">
        <w:rPr>
          <w:rFonts w:ascii="Calibri" w:hAnsi="Calibri" w:cs="Calibri"/>
        </w:rPr>
        <w:t>"</w:t>
      </w:r>
      <w:r w:rsidRPr="00945300">
        <w:rPr>
          <w:rFonts w:ascii="Calibri" w:hAnsi="Calibri" w:cs="Calibri"/>
        </w:rPr>
        <w:t>Fiscal Requirements for Federal Programs</w:t>
      </w:r>
      <w:r w:rsidR="005875EC" w:rsidRPr="00945300">
        <w:rPr>
          <w:rFonts w:ascii="Calibri" w:hAnsi="Calibri" w:cs="Calibri"/>
        </w:rPr>
        <w:t>"</w:t>
      </w:r>
      <w:r w:rsidRPr="00945300">
        <w:rPr>
          <w:rFonts w:ascii="Calibri" w:hAnsi="Calibri" w:cs="Calibri"/>
        </w:rPr>
        <w:t xml:space="preserve"> found on NDDPI</w:t>
      </w:r>
      <w:r w:rsidR="005875EC" w:rsidRPr="00945300">
        <w:rPr>
          <w:rFonts w:ascii="Calibri" w:hAnsi="Calibri" w:cs="Calibri"/>
        </w:rPr>
        <w:t>'</w:t>
      </w:r>
      <w:r w:rsidRPr="00945300">
        <w:rPr>
          <w:rFonts w:ascii="Calibri" w:hAnsi="Calibri" w:cs="Calibri"/>
        </w:rPr>
        <w:t>s website. A final invoice and performance report will be submitted within 30 days after the project</w:t>
      </w:r>
      <w:r w:rsidR="005875EC" w:rsidRPr="00945300">
        <w:rPr>
          <w:rFonts w:ascii="Calibri" w:hAnsi="Calibri" w:cs="Calibri"/>
        </w:rPr>
        <w:t>'</w:t>
      </w:r>
      <w:r w:rsidRPr="00945300">
        <w:rPr>
          <w:rFonts w:ascii="Calibri" w:hAnsi="Calibri" w:cs="Calibri"/>
        </w:rPr>
        <w:t>s end date.</w:t>
      </w:r>
    </w:p>
    <w:p w14:paraId="55B5BE5E" w14:textId="77777777" w:rsidR="006A0C0E" w:rsidRPr="006A0C0E" w:rsidRDefault="006A0C0E" w:rsidP="006A0C0E">
      <w:pPr>
        <w:jc w:val="both"/>
        <w:rPr>
          <w:rFonts w:ascii="Calibri" w:hAnsi="Calibri" w:cs="Calibri"/>
          <w:sz w:val="24"/>
          <w:szCs w:val="24"/>
        </w:rPr>
      </w:pPr>
    </w:p>
    <w:tbl>
      <w:tblPr>
        <w:tblW w:w="10800" w:type="dxa"/>
        <w:tblInd w:w="14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5670"/>
        <w:gridCol w:w="2610"/>
        <w:gridCol w:w="1350"/>
        <w:gridCol w:w="1170"/>
      </w:tblGrid>
      <w:tr w:rsidR="006A0C0E" w:rsidRPr="006A0C0E" w14:paraId="61B92BDA" w14:textId="77777777" w:rsidTr="005875EC">
        <w:trPr>
          <w:trHeight w:val="598"/>
        </w:trPr>
        <w:tc>
          <w:tcPr>
            <w:tcW w:w="5670" w:type="dxa"/>
            <w:tcBorders>
              <w:bottom w:val="single" w:sz="2" w:space="0" w:color="000000"/>
            </w:tcBorders>
          </w:tcPr>
          <w:p w14:paraId="3854FCBB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Signature of Authorized Official/Project Director</w:t>
            </w:r>
          </w:p>
          <w:p w14:paraId="2F7070F2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gridSpan w:val="2"/>
            <w:tcBorders>
              <w:bottom w:val="single" w:sz="2" w:space="0" w:color="000000"/>
            </w:tcBorders>
          </w:tcPr>
          <w:p w14:paraId="07A9B3AF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Typed Name</w:t>
            </w:r>
          </w:p>
          <w:p w14:paraId="145EE3CB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2" w:space="0" w:color="000000"/>
            </w:tcBorders>
          </w:tcPr>
          <w:p w14:paraId="1755A476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Date</w:t>
            </w:r>
          </w:p>
          <w:p w14:paraId="4B9301CE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20736E79" w14:textId="77777777" w:rsidTr="005875EC">
        <w:trPr>
          <w:trHeight w:val="598"/>
        </w:trPr>
        <w:tc>
          <w:tcPr>
            <w:tcW w:w="5670" w:type="dxa"/>
            <w:tcBorders>
              <w:bottom w:val="single" w:sz="2" w:space="0" w:color="000000"/>
            </w:tcBorders>
          </w:tcPr>
          <w:p w14:paraId="17D4393E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Title</w:t>
            </w:r>
          </w:p>
          <w:p w14:paraId="43A4BA58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30" w:type="dxa"/>
            <w:gridSpan w:val="3"/>
            <w:tcBorders>
              <w:bottom w:val="single" w:sz="2" w:space="0" w:color="000000"/>
            </w:tcBorders>
          </w:tcPr>
          <w:p w14:paraId="218D8C00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Telephone Number</w:t>
            </w:r>
          </w:p>
          <w:p w14:paraId="4E40A129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2AF60258" w14:textId="77777777" w:rsidTr="005875EC">
        <w:trPr>
          <w:trHeight w:val="598"/>
        </w:trPr>
        <w:tc>
          <w:tcPr>
            <w:tcW w:w="5670" w:type="dxa"/>
          </w:tcPr>
          <w:p w14:paraId="0761E3DD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Signature of Chairperson of Applicant's Governing Board</w:t>
            </w:r>
            <w:r w:rsidR="000E2C6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E2C62"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E2C62"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="000E2C62" w:rsidRPr="00986BB9">
              <w:rPr>
                <w:bCs/>
                <w:sz w:val="18"/>
                <w:szCs w:val="18"/>
              </w:rPr>
            </w:r>
            <w:r w:rsidR="000E2C62" w:rsidRPr="00986BB9">
              <w:rPr>
                <w:bCs/>
                <w:sz w:val="18"/>
                <w:szCs w:val="18"/>
              </w:rPr>
              <w:fldChar w:fldCharType="separate"/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noProof/>
                <w:sz w:val="18"/>
                <w:szCs w:val="18"/>
              </w:rPr>
              <w:t> </w:t>
            </w:r>
            <w:r w:rsidR="000E2C62"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gridSpan w:val="2"/>
          </w:tcPr>
          <w:p w14:paraId="516F48D6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Typed Name</w:t>
            </w:r>
          </w:p>
          <w:p w14:paraId="354A1262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</w:tcPr>
          <w:p w14:paraId="75B00EDE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Date</w:t>
            </w:r>
          </w:p>
          <w:p w14:paraId="7E374F9C" w14:textId="77777777" w:rsidR="006A0C0E" w:rsidRPr="006A0C0E" w:rsidRDefault="000E2C62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6A0C0E" w:rsidRPr="006A0C0E" w14:paraId="382707C1" w14:textId="77777777" w:rsidTr="005875EC">
        <w:trPr>
          <w:trHeight w:val="598"/>
        </w:trPr>
        <w:tc>
          <w:tcPr>
            <w:tcW w:w="5670" w:type="dxa"/>
            <w:tcBorders>
              <w:bottom w:val="single" w:sz="2" w:space="0" w:color="000000"/>
            </w:tcBorders>
          </w:tcPr>
          <w:p w14:paraId="3AC4A862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Address</w:t>
            </w:r>
          </w:p>
          <w:p w14:paraId="257C9D35" w14:textId="77777777" w:rsidR="006A0C0E" w:rsidRPr="006A0C0E" w:rsidRDefault="00945300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610" w:type="dxa"/>
            <w:tcBorders>
              <w:bottom w:val="single" w:sz="2" w:space="0" w:color="000000"/>
            </w:tcBorders>
          </w:tcPr>
          <w:p w14:paraId="38A7B96B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City</w:t>
            </w:r>
          </w:p>
          <w:p w14:paraId="15811C6F" w14:textId="77777777" w:rsidR="006A0C0E" w:rsidRPr="006A0C0E" w:rsidRDefault="00945300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bottom w:val="single" w:sz="2" w:space="0" w:color="000000"/>
            </w:tcBorders>
          </w:tcPr>
          <w:p w14:paraId="152C8AA5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State</w:t>
            </w:r>
          </w:p>
          <w:p w14:paraId="68CF97E2" w14:textId="77777777" w:rsidR="006A0C0E" w:rsidRPr="006A0C0E" w:rsidRDefault="00945300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2" w:space="0" w:color="000000"/>
            </w:tcBorders>
          </w:tcPr>
          <w:p w14:paraId="7F029EED" w14:textId="77777777" w:rsidR="006A0C0E" w:rsidRPr="006A0C0E" w:rsidRDefault="006A0C0E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6A0C0E">
              <w:rPr>
                <w:rFonts w:ascii="Calibri" w:hAnsi="Calibri" w:cs="Calibri"/>
                <w:sz w:val="24"/>
                <w:szCs w:val="24"/>
              </w:rPr>
              <w:t>Zip Code</w:t>
            </w:r>
          </w:p>
          <w:p w14:paraId="2297E488" w14:textId="77777777" w:rsidR="006A0C0E" w:rsidRPr="006A0C0E" w:rsidRDefault="00945300" w:rsidP="006A0C0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86BB9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6BB9">
              <w:rPr>
                <w:bCs/>
                <w:sz w:val="18"/>
                <w:szCs w:val="18"/>
              </w:rPr>
              <w:instrText xml:space="preserve"> FORMTEXT </w:instrText>
            </w:r>
            <w:r w:rsidRPr="00986BB9">
              <w:rPr>
                <w:bCs/>
                <w:sz w:val="18"/>
                <w:szCs w:val="18"/>
              </w:rPr>
            </w:r>
            <w:r w:rsidRPr="00986BB9">
              <w:rPr>
                <w:bCs/>
                <w:sz w:val="18"/>
                <w:szCs w:val="18"/>
              </w:rPr>
              <w:fldChar w:fldCharType="separate"/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noProof/>
                <w:sz w:val="18"/>
                <w:szCs w:val="18"/>
              </w:rPr>
              <w:t> </w:t>
            </w:r>
            <w:r w:rsidRPr="00986BB9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41C3365D" w14:textId="77777777" w:rsidR="00892D4A" w:rsidRPr="001B2470" w:rsidRDefault="00892D4A" w:rsidP="00594273">
      <w:pPr>
        <w:tabs>
          <w:tab w:val="left" w:pos="524"/>
        </w:tabs>
        <w:rPr>
          <w:rFonts w:ascii="Calibri" w:hAnsi="Calibri"/>
          <w:sz w:val="18"/>
          <w:szCs w:val="18"/>
          <w:u w:val="single"/>
        </w:rPr>
      </w:pPr>
    </w:p>
    <w:sectPr w:rsidR="00892D4A" w:rsidRPr="001B2470" w:rsidSect="00594273">
      <w:footerReference w:type="default" r:id="rId10"/>
      <w:footnotePr>
        <w:numRestart w:val="eachSect"/>
      </w:footnotePr>
      <w:endnotePr>
        <w:numFmt w:val="decimal"/>
      </w:endnotePr>
      <w:type w:val="continuous"/>
      <w:pgSz w:w="12240" w:h="15840" w:code="1"/>
      <w:pgMar w:top="720" w:right="720" w:bottom="288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FFCAC" w14:textId="77777777" w:rsidR="00E722A2" w:rsidRDefault="00E722A2" w:rsidP="00506CFA">
      <w:r>
        <w:separator/>
      </w:r>
    </w:p>
  </w:endnote>
  <w:endnote w:type="continuationSeparator" w:id="0">
    <w:p w14:paraId="3B45A25A" w14:textId="77777777" w:rsidR="00E722A2" w:rsidRDefault="00E722A2" w:rsidP="00506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MathA">
    <w:altName w:val="Times New Roman"/>
    <w:panose1 w:val="00000000000000000000"/>
    <w:charset w:val="00"/>
    <w:family w:val="roman"/>
    <w:notTrueType/>
    <w:pitch w:val="default"/>
  </w:font>
  <w:font w:name="WP TypographicSymbol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F460B" w14:textId="77777777" w:rsidR="00EC2BE4" w:rsidRDefault="00EC2BE4">
    <w:pPr>
      <w:pStyle w:val="Footer"/>
      <w:framePr w:w="576" w:wrap="auto" w:vAnchor="page" w:hAnchor="page" w:x="5545" w:y="15121"/>
      <w:jc w:val="right"/>
      <w:rPr>
        <w:rStyle w:val="PageNumber"/>
        <w:rFonts w:ascii="Arial" w:hAnsi="Arial" w:cs="Arial"/>
      </w:rPr>
    </w:pPr>
    <w:r>
      <w:rPr>
        <w:rStyle w:val="PageNumber"/>
        <w:rFonts w:ascii="Arial" w:hAnsi="Arial" w:cs="Arial"/>
      </w:rPr>
      <w:fldChar w:fldCharType="begin"/>
    </w:r>
    <w:r>
      <w:rPr>
        <w:rStyle w:val="PageNumber"/>
        <w:rFonts w:ascii="Arial" w:hAnsi="Arial" w:cs="Arial"/>
      </w:rPr>
      <w:instrText xml:space="preserve">PAGE  </w:instrText>
    </w:r>
    <w:r>
      <w:rPr>
        <w:rStyle w:val="PageNumber"/>
        <w:rFonts w:ascii="Arial" w:hAnsi="Arial" w:cs="Arial"/>
      </w:rPr>
      <w:fldChar w:fldCharType="separate"/>
    </w:r>
    <w:r w:rsidR="000E2669">
      <w:rPr>
        <w:rStyle w:val="PageNumber"/>
        <w:rFonts w:ascii="Arial" w:hAnsi="Arial" w:cs="Arial"/>
        <w:noProof/>
      </w:rPr>
      <w:t>6</w:t>
    </w:r>
    <w:r>
      <w:rPr>
        <w:rStyle w:val="PageNumber"/>
        <w:rFonts w:ascii="Arial" w:hAnsi="Arial" w:cs="Arial"/>
      </w:rPr>
      <w:fldChar w:fldCharType="end"/>
    </w:r>
  </w:p>
  <w:p w14:paraId="204F072A" w14:textId="77777777" w:rsidR="00EC2BE4" w:rsidRDefault="00EC2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F0E72" w14:textId="77777777" w:rsidR="00E722A2" w:rsidRDefault="00E722A2" w:rsidP="00506CFA">
      <w:r>
        <w:separator/>
      </w:r>
    </w:p>
  </w:footnote>
  <w:footnote w:type="continuationSeparator" w:id="0">
    <w:p w14:paraId="61BA36D8" w14:textId="77777777" w:rsidR="00E722A2" w:rsidRDefault="00E722A2" w:rsidP="00506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3.45pt;height:13.45pt" o:bullet="t">
        <v:imagedata r:id="rId1" o:title="BD21329_"/>
      </v:shape>
    </w:pict>
  </w:numPicBullet>
  <w:abstractNum w:abstractNumId="0" w15:restartNumberingAfterBreak="0">
    <w:nsid w:val="08845AA6"/>
    <w:multiLevelType w:val="hybridMultilevel"/>
    <w:tmpl w:val="DAC2D094"/>
    <w:lvl w:ilvl="0" w:tplc="04090011">
      <w:start w:val="1"/>
      <w:numFmt w:val="decimal"/>
      <w:lvlText w:val="%1)"/>
      <w:lvlJc w:val="left"/>
      <w:pPr>
        <w:tabs>
          <w:tab w:val="num" w:pos="0"/>
        </w:tabs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" w15:restartNumberingAfterBreak="0">
    <w:nsid w:val="0D163E15"/>
    <w:multiLevelType w:val="hybridMultilevel"/>
    <w:tmpl w:val="C9DA275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28239F5"/>
    <w:multiLevelType w:val="hybridMultilevel"/>
    <w:tmpl w:val="70A4D5F8"/>
    <w:lvl w:ilvl="0" w:tplc="7F846B14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74133"/>
    <w:multiLevelType w:val="hybridMultilevel"/>
    <w:tmpl w:val="DD64C9EA"/>
    <w:lvl w:ilvl="0" w:tplc="BBF8C8F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B6CC8"/>
    <w:multiLevelType w:val="hybridMultilevel"/>
    <w:tmpl w:val="E4B6D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87BF6"/>
    <w:multiLevelType w:val="hybridMultilevel"/>
    <w:tmpl w:val="E2404006"/>
    <w:lvl w:ilvl="0" w:tplc="13BC96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04348"/>
    <w:multiLevelType w:val="multilevel"/>
    <w:tmpl w:val="9B06C7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>
      <w:start w:val="1"/>
      <w:numFmt w:val="none"/>
      <w:lvlText w:val=""/>
      <w:lvlJc w:val="left"/>
      <w:pPr>
        <w:tabs>
          <w:tab w:val="num" w:pos="0"/>
        </w:tabs>
        <w:ind w:left="1440" w:hanging="720"/>
      </w:pPr>
      <w:rPr>
        <w:rFonts w:ascii="WP MathA" w:hAnsi="WP MathA" w:cs="Times New Roman" w:hint="default"/>
      </w:rPr>
    </w:lvl>
    <w:lvl w:ilvl="2">
      <w:start w:val="1"/>
      <w:numFmt w:val="none"/>
      <w:lvlText w:val=""/>
      <w:lvlJc w:val="left"/>
      <w:pPr>
        <w:tabs>
          <w:tab w:val="num" w:pos="0"/>
        </w:tabs>
        <w:ind w:left="2160" w:hanging="720"/>
      </w:pPr>
      <w:rPr>
        <w:rFonts w:ascii="WP TypographicSymbols" w:hAnsi="WP TypographicSymbols" w:cs="Times New Roman" w:hint="default"/>
      </w:rPr>
    </w:lvl>
    <w:lvl w:ilvl="3">
      <w:start w:val="1"/>
      <w:numFmt w:val="none"/>
      <w:lvlText w:val=""/>
      <w:lvlJc w:val="left"/>
      <w:pPr>
        <w:tabs>
          <w:tab w:val="num" w:pos="0"/>
        </w:tabs>
        <w:ind w:left="2880" w:hanging="720"/>
      </w:pPr>
      <w:rPr>
        <w:rFonts w:ascii="WP MathA" w:hAnsi="WP MathA" w:cs="Times New Roman" w:hint="default"/>
      </w:rPr>
    </w:lvl>
    <w:lvl w:ilvl="4">
      <w:start w:val="1"/>
      <w:numFmt w:val="none"/>
      <w:lvlText w:val=""/>
      <w:lvlJc w:val="left"/>
      <w:pPr>
        <w:tabs>
          <w:tab w:val="num" w:pos="0"/>
        </w:tabs>
        <w:ind w:left="3600" w:hanging="720"/>
      </w:pPr>
      <w:rPr>
        <w:rFonts w:ascii="WP MathA" w:hAnsi="WP MathA" w:cs="Times New Roman" w:hint="default"/>
      </w:rPr>
    </w:lvl>
    <w:lvl w:ilvl="5">
      <w:start w:val="1"/>
      <w:numFmt w:val="none"/>
      <w:lvlText w:val=""/>
      <w:lvlJc w:val="left"/>
      <w:pPr>
        <w:tabs>
          <w:tab w:val="num" w:pos="0"/>
        </w:tabs>
        <w:ind w:left="4320" w:hanging="720"/>
      </w:pPr>
      <w:rPr>
        <w:rFonts w:ascii="WP MathA" w:hAnsi="WP MathA" w:cs="Times New Roman" w:hint="default"/>
      </w:rPr>
    </w:lvl>
    <w:lvl w:ilvl="6">
      <w:start w:val="1"/>
      <w:numFmt w:val="none"/>
      <w:lvlText w:val=""/>
      <w:lvlJc w:val="left"/>
      <w:pPr>
        <w:tabs>
          <w:tab w:val="num" w:pos="0"/>
        </w:tabs>
        <w:ind w:left="5040" w:hanging="720"/>
      </w:pPr>
      <w:rPr>
        <w:rFonts w:ascii="WP MathA" w:hAnsi="WP MathA" w:cs="Times New Roman" w:hint="default"/>
      </w:rPr>
    </w:lvl>
    <w:lvl w:ilvl="7">
      <w:start w:val="1"/>
      <w:numFmt w:val="none"/>
      <w:lvlText w:val=""/>
      <w:lvlJc w:val="left"/>
      <w:pPr>
        <w:tabs>
          <w:tab w:val="num" w:pos="0"/>
        </w:tabs>
        <w:ind w:left="5760" w:hanging="720"/>
      </w:pPr>
      <w:rPr>
        <w:rFonts w:ascii="WP MathA" w:hAnsi="WP MathA" w:cs="Times New Roman" w:hint="default"/>
      </w:rPr>
    </w:lvl>
    <w:lvl w:ilvl="8">
      <w:start w:val="1"/>
      <w:numFmt w:val="lowerRoman"/>
      <w:lvlText w:val="%9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7" w15:restartNumberingAfterBreak="0">
    <w:nsid w:val="248E22FD"/>
    <w:multiLevelType w:val="hybridMultilevel"/>
    <w:tmpl w:val="F984FEC6"/>
    <w:lvl w:ilvl="0" w:tplc="7F846B14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5E9"/>
    <w:multiLevelType w:val="hybridMultilevel"/>
    <w:tmpl w:val="E39EAC96"/>
    <w:lvl w:ilvl="0" w:tplc="B5841FA8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45174"/>
    <w:multiLevelType w:val="hybridMultilevel"/>
    <w:tmpl w:val="07546902"/>
    <w:lvl w:ilvl="0" w:tplc="13BC96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75E94"/>
    <w:multiLevelType w:val="hybridMultilevel"/>
    <w:tmpl w:val="2F52A6B8"/>
    <w:lvl w:ilvl="0" w:tplc="7F846B14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BE6231"/>
    <w:multiLevelType w:val="hybridMultilevel"/>
    <w:tmpl w:val="63262E2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6371704"/>
    <w:multiLevelType w:val="hybridMultilevel"/>
    <w:tmpl w:val="2EEC9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B0D8A"/>
    <w:multiLevelType w:val="hybridMultilevel"/>
    <w:tmpl w:val="27D20AE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418B4547"/>
    <w:multiLevelType w:val="hybridMultilevel"/>
    <w:tmpl w:val="DF9CF384"/>
    <w:lvl w:ilvl="0" w:tplc="7F846B14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554526"/>
    <w:multiLevelType w:val="hybridMultilevel"/>
    <w:tmpl w:val="F5FE9A70"/>
    <w:lvl w:ilvl="0" w:tplc="7F846B14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D51E4A"/>
    <w:multiLevelType w:val="hybridMultilevel"/>
    <w:tmpl w:val="8034C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BA6C0E"/>
    <w:multiLevelType w:val="hybridMultilevel"/>
    <w:tmpl w:val="5B30D2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D311D9"/>
    <w:multiLevelType w:val="hybridMultilevel"/>
    <w:tmpl w:val="E0E8B400"/>
    <w:lvl w:ilvl="0" w:tplc="7F846B14">
      <w:start w:val="1"/>
      <w:numFmt w:val="bullet"/>
      <w:lvlText w:val=""/>
      <w:lvlPicBulletId w:val="0"/>
      <w:lvlJc w:val="left"/>
      <w:pPr>
        <w:tabs>
          <w:tab w:val="num" w:pos="792"/>
        </w:tabs>
        <w:ind w:left="792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72D66"/>
    <w:multiLevelType w:val="multilevel"/>
    <w:tmpl w:val="9AA2D5E4"/>
    <w:lvl w:ilvl="0">
      <w:start w:val="1"/>
      <w:numFmt w:val="bullet"/>
      <w:lvlText w:val=""/>
      <w:lvlPicBulletId w:val="0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color w:val="auto"/>
        <w:sz w:val="24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216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88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360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432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504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76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648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7200" w:hanging="720"/>
      </w:pPr>
    </w:lvl>
  </w:abstractNum>
  <w:abstractNum w:abstractNumId="20" w15:restartNumberingAfterBreak="0">
    <w:nsid w:val="5D6007A1"/>
    <w:multiLevelType w:val="hybridMultilevel"/>
    <w:tmpl w:val="BE487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3F3C1E"/>
    <w:multiLevelType w:val="hybridMultilevel"/>
    <w:tmpl w:val="2AEE4F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A359D2"/>
    <w:multiLevelType w:val="multilevel"/>
    <w:tmpl w:val="F06CE2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>
      <w:start w:val="1"/>
      <w:numFmt w:val="none"/>
      <w:lvlText w:val=""/>
      <w:lvlJc w:val="left"/>
      <w:pPr>
        <w:tabs>
          <w:tab w:val="num" w:pos="0"/>
        </w:tabs>
        <w:ind w:left="1440" w:hanging="720"/>
      </w:pPr>
      <w:rPr>
        <w:rFonts w:ascii="WP MathA" w:hAnsi="WP MathA" w:cs="Times New Roman" w:hint="default"/>
      </w:rPr>
    </w:lvl>
    <w:lvl w:ilvl="2">
      <w:start w:val="1"/>
      <w:numFmt w:val="none"/>
      <w:lvlText w:val=""/>
      <w:lvlJc w:val="left"/>
      <w:pPr>
        <w:tabs>
          <w:tab w:val="num" w:pos="0"/>
        </w:tabs>
        <w:ind w:left="2160" w:hanging="720"/>
      </w:pPr>
      <w:rPr>
        <w:rFonts w:ascii="WP TypographicSymbols" w:hAnsi="WP TypographicSymbols" w:cs="Times New Roman" w:hint="default"/>
      </w:rPr>
    </w:lvl>
    <w:lvl w:ilvl="3">
      <w:start w:val="1"/>
      <w:numFmt w:val="none"/>
      <w:lvlText w:val=""/>
      <w:lvlJc w:val="left"/>
      <w:pPr>
        <w:tabs>
          <w:tab w:val="num" w:pos="0"/>
        </w:tabs>
        <w:ind w:left="2880" w:hanging="720"/>
      </w:pPr>
      <w:rPr>
        <w:rFonts w:ascii="WP MathA" w:hAnsi="WP MathA" w:cs="Times New Roman" w:hint="default"/>
      </w:rPr>
    </w:lvl>
    <w:lvl w:ilvl="4">
      <w:start w:val="1"/>
      <w:numFmt w:val="none"/>
      <w:lvlText w:val=""/>
      <w:lvlJc w:val="left"/>
      <w:pPr>
        <w:tabs>
          <w:tab w:val="num" w:pos="0"/>
        </w:tabs>
        <w:ind w:left="3600" w:hanging="720"/>
      </w:pPr>
      <w:rPr>
        <w:rFonts w:ascii="WP MathA" w:hAnsi="WP MathA" w:cs="Times New Roman" w:hint="default"/>
      </w:rPr>
    </w:lvl>
    <w:lvl w:ilvl="5">
      <w:start w:val="1"/>
      <w:numFmt w:val="none"/>
      <w:lvlText w:val=""/>
      <w:lvlJc w:val="left"/>
      <w:pPr>
        <w:tabs>
          <w:tab w:val="num" w:pos="0"/>
        </w:tabs>
        <w:ind w:left="4320" w:hanging="720"/>
      </w:pPr>
      <w:rPr>
        <w:rFonts w:ascii="WP MathA" w:hAnsi="WP MathA" w:cs="Times New Roman" w:hint="default"/>
      </w:rPr>
    </w:lvl>
    <w:lvl w:ilvl="6">
      <w:start w:val="1"/>
      <w:numFmt w:val="none"/>
      <w:lvlText w:val=""/>
      <w:lvlJc w:val="left"/>
      <w:pPr>
        <w:tabs>
          <w:tab w:val="num" w:pos="0"/>
        </w:tabs>
        <w:ind w:left="5040" w:hanging="720"/>
      </w:pPr>
      <w:rPr>
        <w:rFonts w:ascii="WP MathA" w:hAnsi="WP MathA" w:cs="Times New Roman" w:hint="default"/>
      </w:rPr>
    </w:lvl>
    <w:lvl w:ilvl="7">
      <w:start w:val="1"/>
      <w:numFmt w:val="none"/>
      <w:lvlText w:val=""/>
      <w:lvlJc w:val="left"/>
      <w:pPr>
        <w:tabs>
          <w:tab w:val="num" w:pos="0"/>
        </w:tabs>
        <w:ind w:left="5760" w:hanging="720"/>
      </w:pPr>
      <w:rPr>
        <w:rFonts w:ascii="WP MathA" w:hAnsi="WP MathA" w:cs="Times New Roman" w:hint="default"/>
      </w:rPr>
    </w:lvl>
    <w:lvl w:ilvl="8">
      <w:start w:val="1"/>
      <w:numFmt w:val="lowerRoman"/>
      <w:lvlText w:val="%9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3" w15:restartNumberingAfterBreak="0">
    <w:nsid w:val="71C02817"/>
    <w:multiLevelType w:val="hybridMultilevel"/>
    <w:tmpl w:val="4D08BCA8"/>
    <w:lvl w:ilvl="0" w:tplc="13BC96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1"/>
  </w:num>
  <w:num w:numId="4">
    <w:abstractNumId w:val="22"/>
  </w:num>
  <w:num w:numId="5">
    <w:abstractNumId w:val="8"/>
  </w:num>
  <w:num w:numId="6">
    <w:abstractNumId w:val="10"/>
  </w:num>
  <w:num w:numId="7">
    <w:abstractNumId w:val="14"/>
  </w:num>
  <w:num w:numId="8">
    <w:abstractNumId w:val="15"/>
  </w:num>
  <w:num w:numId="9">
    <w:abstractNumId w:val="19"/>
  </w:num>
  <w:num w:numId="10">
    <w:abstractNumId w:val="2"/>
  </w:num>
  <w:num w:numId="11">
    <w:abstractNumId w:val="7"/>
  </w:num>
  <w:num w:numId="12">
    <w:abstractNumId w:val="18"/>
  </w:num>
  <w:num w:numId="13">
    <w:abstractNumId w:val="23"/>
  </w:num>
  <w:num w:numId="14">
    <w:abstractNumId w:val="9"/>
  </w:num>
  <w:num w:numId="15">
    <w:abstractNumId w:val="5"/>
  </w:num>
  <w:num w:numId="16">
    <w:abstractNumId w:val="12"/>
  </w:num>
  <w:num w:numId="17">
    <w:abstractNumId w:val="3"/>
  </w:num>
  <w:num w:numId="18">
    <w:abstractNumId w:val="16"/>
  </w:num>
  <w:num w:numId="19">
    <w:abstractNumId w:val="13"/>
  </w:num>
  <w:num w:numId="20">
    <w:abstractNumId w:val="21"/>
  </w:num>
  <w:num w:numId="21">
    <w:abstractNumId w:val="4"/>
  </w:num>
  <w:num w:numId="22">
    <w:abstractNumId w:val="1"/>
  </w:num>
  <w:num w:numId="23">
    <w:abstractNumId w:val="20"/>
  </w:num>
  <w:num w:numId="24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MDc3NjW2MDExNDNU0lEKTi0uzszPAykwNKoFAHOmvAUtAAAA"/>
  </w:docVars>
  <w:rsids>
    <w:rsidRoot w:val="007B3BBE"/>
    <w:rsid w:val="00000F8D"/>
    <w:rsid w:val="00002B04"/>
    <w:rsid w:val="00006E70"/>
    <w:rsid w:val="00010581"/>
    <w:rsid w:val="000122A0"/>
    <w:rsid w:val="0001361D"/>
    <w:rsid w:val="00013FE8"/>
    <w:rsid w:val="00017A63"/>
    <w:rsid w:val="0002013D"/>
    <w:rsid w:val="00020B5A"/>
    <w:rsid w:val="000213B0"/>
    <w:rsid w:val="00022D0A"/>
    <w:rsid w:val="00023911"/>
    <w:rsid w:val="00034D20"/>
    <w:rsid w:val="00037977"/>
    <w:rsid w:val="00040B3C"/>
    <w:rsid w:val="00040D6C"/>
    <w:rsid w:val="00042BD6"/>
    <w:rsid w:val="000430E3"/>
    <w:rsid w:val="00043F3F"/>
    <w:rsid w:val="00045ADA"/>
    <w:rsid w:val="00046B2A"/>
    <w:rsid w:val="00050695"/>
    <w:rsid w:val="000508CA"/>
    <w:rsid w:val="00052821"/>
    <w:rsid w:val="00054A38"/>
    <w:rsid w:val="00065ACA"/>
    <w:rsid w:val="00067D60"/>
    <w:rsid w:val="00080C14"/>
    <w:rsid w:val="00081CD9"/>
    <w:rsid w:val="000871E7"/>
    <w:rsid w:val="00090F44"/>
    <w:rsid w:val="000A20B0"/>
    <w:rsid w:val="000A2B24"/>
    <w:rsid w:val="000A31F0"/>
    <w:rsid w:val="000A36D3"/>
    <w:rsid w:val="000A4A93"/>
    <w:rsid w:val="000A6552"/>
    <w:rsid w:val="000A6DAC"/>
    <w:rsid w:val="000A7F5A"/>
    <w:rsid w:val="000C23B8"/>
    <w:rsid w:val="000C256B"/>
    <w:rsid w:val="000C6C91"/>
    <w:rsid w:val="000C7E93"/>
    <w:rsid w:val="000D6FE5"/>
    <w:rsid w:val="000E1617"/>
    <w:rsid w:val="000E2669"/>
    <w:rsid w:val="000E2C62"/>
    <w:rsid w:val="000E5004"/>
    <w:rsid w:val="000E5310"/>
    <w:rsid w:val="000F14CC"/>
    <w:rsid w:val="000F4CB7"/>
    <w:rsid w:val="000F5966"/>
    <w:rsid w:val="00102EBC"/>
    <w:rsid w:val="001030E5"/>
    <w:rsid w:val="00107CE0"/>
    <w:rsid w:val="00111BA3"/>
    <w:rsid w:val="001120C6"/>
    <w:rsid w:val="00115B22"/>
    <w:rsid w:val="00123D6D"/>
    <w:rsid w:val="00124922"/>
    <w:rsid w:val="001250E2"/>
    <w:rsid w:val="00126343"/>
    <w:rsid w:val="0012680D"/>
    <w:rsid w:val="0012762B"/>
    <w:rsid w:val="00130EBB"/>
    <w:rsid w:val="00131EBC"/>
    <w:rsid w:val="001352DF"/>
    <w:rsid w:val="0014052E"/>
    <w:rsid w:val="00152044"/>
    <w:rsid w:val="00154485"/>
    <w:rsid w:val="001600DB"/>
    <w:rsid w:val="00162AF4"/>
    <w:rsid w:val="00166BC3"/>
    <w:rsid w:val="0017189C"/>
    <w:rsid w:val="0017445F"/>
    <w:rsid w:val="00176618"/>
    <w:rsid w:val="001810FF"/>
    <w:rsid w:val="00187FD9"/>
    <w:rsid w:val="001A12EE"/>
    <w:rsid w:val="001A5813"/>
    <w:rsid w:val="001A5A63"/>
    <w:rsid w:val="001A6E5B"/>
    <w:rsid w:val="001A76BB"/>
    <w:rsid w:val="001B2470"/>
    <w:rsid w:val="001B3211"/>
    <w:rsid w:val="001B62EA"/>
    <w:rsid w:val="001C1673"/>
    <w:rsid w:val="001C746E"/>
    <w:rsid w:val="001C7691"/>
    <w:rsid w:val="001D0530"/>
    <w:rsid w:val="001D2415"/>
    <w:rsid w:val="001D52E1"/>
    <w:rsid w:val="001E2BF7"/>
    <w:rsid w:val="001F020F"/>
    <w:rsid w:val="001F4690"/>
    <w:rsid w:val="001F6A61"/>
    <w:rsid w:val="00202BA1"/>
    <w:rsid w:val="00204196"/>
    <w:rsid w:val="00204D54"/>
    <w:rsid w:val="00206516"/>
    <w:rsid w:val="002106C1"/>
    <w:rsid w:val="002114F8"/>
    <w:rsid w:val="002149C3"/>
    <w:rsid w:val="00216011"/>
    <w:rsid w:val="00217024"/>
    <w:rsid w:val="00222739"/>
    <w:rsid w:val="0022364C"/>
    <w:rsid w:val="00224489"/>
    <w:rsid w:val="002258A0"/>
    <w:rsid w:val="00230642"/>
    <w:rsid w:val="00230C43"/>
    <w:rsid w:val="00237123"/>
    <w:rsid w:val="00237A4C"/>
    <w:rsid w:val="00237E33"/>
    <w:rsid w:val="002416A9"/>
    <w:rsid w:val="00243959"/>
    <w:rsid w:val="00246BBD"/>
    <w:rsid w:val="00251710"/>
    <w:rsid w:val="00251B9D"/>
    <w:rsid w:val="002537FC"/>
    <w:rsid w:val="0025751A"/>
    <w:rsid w:val="0026183E"/>
    <w:rsid w:val="00261BC8"/>
    <w:rsid w:val="00265603"/>
    <w:rsid w:val="00266788"/>
    <w:rsid w:val="00270C1C"/>
    <w:rsid w:val="00274422"/>
    <w:rsid w:val="00274862"/>
    <w:rsid w:val="002834A1"/>
    <w:rsid w:val="00283F1E"/>
    <w:rsid w:val="00294655"/>
    <w:rsid w:val="002954BB"/>
    <w:rsid w:val="0029553A"/>
    <w:rsid w:val="00296129"/>
    <w:rsid w:val="002A53B6"/>
    <w:rsid w:val="002B2B4B"/>
    <w:rsid w:val="002B2CA3"/>
    <w:rsid w:val="002B328F"/>
    <w:rsid w:val="002B57CA"/>
    <w:rsid w:val="002C2E2D"/>
    <w:rsid w:val="002C449F"/>
    <w:rsid w:val="002C4DF1"/>
    <w:rsid w:val="002C5ACF"/>
    <w:rsid w:val="002C5C04"/>
    <w:rsid w:val="002D0627"/>
    <w:rsid w:val="002D4CBA"/>
    <w:rsid w:val="002E09A9"/>
    <w:rsid w:val="002E1199"/>
    <w:rsid w:val="002E1A6D"/>
    <w:rsid w:val="002E60CF"/>
    <w:rsid w:val="002E7D41"/>
    <w:rsid w:val="0030262A"/>
    <w:rsid w:val="003040DA"/>
    <w:rsid w:val="003062F3"/>
    <w:rsid w:val="0031052F"/>
    <w:rsid w:val="0031579E"/>
    <w:rsid w:val="00322025"/>
    <w:rsid w:val="00323F2D"/>
    <w:rsid w:val="00331C53"/>
    <w:rsid w:val="00337481"/>
    <w:rsid w:val="00340A73"/>
    <w:rsid w:val="00340F8C"/>
    <w:rsid w:val="00345D61"/>
    <w:rsid w:val="00347642"/>
    <w:rsid w:val="003476C8"/>
    <w:rsid w:val="00347C00"/>
    <w:rsid w:val="003513AC"/>
    <w:rsid w:val="003520CF"/>
    <w:rsid w:val="003530F3"/>
    <w:rsid w:val="0035690D"/>
    <w:rsid w:val="00363001"/>
    <w:rsid w:val="00366532"/>
    <w:rsid w:val="00367C98"/>
    <w:rsid w:val="00375D49"/>
    <w:rsid w:val="00381929"/>
    <w:rsid w:val="0038392C"/>
    <w:rsid w:val="00385091"/>
    <w:rsid w:val="00387898"/>
    <w:rsid w:val="00390770"/>
    <w:rsid w:val="00391355"/>
    <w:rsid w:val="00392586"/>
    <w:rsid w:val="00392B3D"/>
    <w:rsid w:val="00396468"/>
    <w:rsid w:val="003A6799"/>
    <w:rsid w:val="003A7248"/>
    <w:rsid w:val="003B0211"/>
    <w:rsid w:val="003B1E5A"/>
    <w:rsid w:val="003B38B0"/>
    <w:rsid w:val="003B706C"/>
    <w:rsid w:val="003C162B"/>
    <w:rsid w:val="003C1D96"/>
    <w:rsid w:val="003C2AF9"/>
    <w:rsid w:val="003C6677"/>
    <w:rsid w:val="003C6CED"/>
    <w:rsid w:val="003D7390"/>
    <w:rsid w:val="003E0177"/>
    <w:rsid w:val="003F00C1"/>
    <w:rsid w:val="003F4047"/>
    <w:rsid w:val="003F53ED"/>
    <w:rsid w:val="003F68A4"/>
    <w:rsid w:val="00400629"/>
    <w:rsid w:val="00403179"/>
    <w:rsid w:val="004032E2"/>
    <w:rsid w:val="004050D4"/>
    <w:rsid w:val="00413C07"/>
    <w:rsid w:val="00416352"/>
    <w:rsid w:val="00416A19"/>
    <w:rsid w:val="00417E08"/>
    <w:rsid w:val="004213CD"/>
    <w:rsid w:val="004236B2"/>
    <w:rsid w:val="004252B8"/>
    <w:rsid w:val="00427C54"/>
    <w:rsid w:val="00427D13"/>
    <w:rsid w:val="00434642"/>
    <w:rsid w:val="00436CBE"/>
    <w:rsid w:val="004409BF"/>
    <w:rsid w:val="00446028"/>
    <w:rsid w:val="004474F7"/>
    <w:rsid w:val="004515DD"/>
    <w:rsid w:val="00452446"/>
    <w:rsid w:val="00452559"/>
    <w:rsid w:val="004544FA"/>
    <w:rsid w:val="004602D9"/>
    <w:rsid w:val="00460759"/>
    <w:rsid w:val="004615C6"/>
    <w:rsid w:val="00462375"/>
    <w:rsid w:val="00464D4A"/>
    <w:rsid w:val="00465DD9"/>
    <w:rsid w:val="00466E0E"/>
    <w:rsid w:val="0047150C"/>
    <w:rsid w:val="00474B6A"/>
    <w:rsid w:val="00474D0C"/>
    <w:rsid w:val="004755D2"/>
    <w:rsid w:val="004772CB"/>
    <w:rsid w:val="00477D18"/>
    <w:rsid w:val="00480123"/>
    <w:rsid w:val="00483E9E"/>
    <w:rsid w:val="00485DA2"/>
    <w:rsid w:val="004872E0"/>
    <w:rsid w:val="00487E7E"/>
    <w:rsid w:val="004966D2"/>
    <w:rsid w:val="004A17F8"/>
    <w:rsid w:val="004A4E9D"/>
    <w:rsid w:val="004B24C3"/>
    <w:rsid w:val="004C3690"/>
    <w:rsid w:val="004D100B"/>
    <w:rsid w:val="004D637C"/>
    <w:rsid w:val="004D7398"/>
    <w:rsid w:val="004E22D1"/>
    <w:rsid w:val="004E37DA"/>
    <w:rsid w:val="004E3F72"/>
    <w:rsid w:val="004E6367"/>
    <w:rsid w:val="004E645E"/>
    <w:rsid w:val="00501B46"/>
    <w:rsid w:val="00501DEA"/>
    <w:rsid w:val="0050222A"/>
    <w:rsid w:val="00502F55"/>
    <w:rsid w:val="00505483"/>
    <w:rsid w:val="00506CFA"/>
    <w:rsid w:val="00514E76"/>
    <w:rsid w:val="005152C1"/>
    <w:rsid w:val="00522F30"/>
    <w:rsid w:val="00525AC6"/>
    <w:rsid w:val="00527F67"/>
    <w:rsid w:val="00532637"/>
    <w:rsid w:val="005343A8"/>
    <w:rsid w:val="005412CB"/>
    <w:rsid w:val="00544383"/>
    <w:rsid w:val="00546C49"/>
    <w:rsid w:val="00550CE2"/>
    <w:rsid w:val="00552520"/>
    <w:rsid w:val="005555E5"/>
    <w:rsid w:val="005559ED"/>
    <w:rsid w:val="005566C8"/>
    <w:rsid w:val="005574E1"/>
    <w:rsid w:val="00561BF0"/>
    <w:rsid w:val="005629B7"/>
    <w:rsid w:val="00563DD9"/>
    <w:rsid w:val="00564660"/>
    <w:rsid w:val="00571581"/>
    <w:rsid w:val="00572671"/>
    <w:rsid w:val="005766E0"/>
    <w:rsid w:val="0057754C"/>
    <w:rsid w:val="005839A2"/>
    <w:rsid w:val="00583A59"/>
    <w:rsid w:val="00585AE7"/>
    <w:rsid w:val="0058758B"/>
    <w:rsid w:val="005875EC"/>
    <w:rsid w:val="00587F6C"/>
    <w:rsid w:val="00590C12"/>
    <w:rsid w:val="00591065"/>
    <w:rsid w:val="00591ACA"/>
    <w:rsid w:val="00591C53"/>
    <w:rsid w:val="0059252C"/>
    <w:rsid w:val="00594273"/>
    <w:rsid w:val="0059773C"/>
    <w:rsid w:val="005A1CFD"/>
    <w:rsid w:val="005A2545"/>
    <w:rsid w:val="005A61A6"/>
    <w:rsid w:val="005B11DC"/>
    <w:rsid w:val="005B20F6"/>
    <w:rsid w:val="005B4C1E"/>
    <w:rsid w:val="005B55AE"/>
    <w:rsid w:val="005B73D8"/>
    <w:rsid w:val="005B75BD"/>
    <w:rsid w:val="005C4B35"/>
    <w:rsid w:val="005C764D"/>
    <w:rsid w:val="005C798C"/>
    <w:rsid w:val="005D0D1E"/>
    <w:rsid w:val="005D1400"/>
    <w:rsid w:val="005D1AEE"/>
    <w:rsid w:val="005D2993"/>
    <w:rsid w:val="005D6D5D"/>
    <w:rsid w:val="005E3048"/>
    <w:rsid w:val="005E3134"/>
    <w:rsid w:val="005E4916"/>
    <w:rsid w:val="005F10A3"/>
    <w:rsid w:val="005F6EA7"/>
    <w:rsid w:val="005F6F5F"/>
    <w:rsid w:val="00601A62"/>
    <w:rsid w:val="006044A4"/>
    <w:rsid w:val="00605C5D"/>
    <w:rsid w:val="0061262F"/>
    <w:rsid w:val="00615746"/>
    <w:rsid w:val="00615E39"/>
    <w:rsid w:val="0061739F"/>
    <w:rsid w:val="00621C31"/>
    <w:rsid w:val="00622993"/>
    <w:rsid w:val="006230A6"/>
    <w:rsid w:val="00630259"/>
    <w:rsid w:val="00632905"/>
    <w:rsid w:val="00632963"/>
    <w:rsid w:val="00633BCF"/>
    <w:rsid w:val="006421B6"/>
    <w:rsid w:val="00644EC1"/>
    <w:rsid w:val="00647105"/>
    <w:rsid w:val="00653805"/>
    <w:rsid w:val="00657F91"/>
    <w:rsid w:val="00663247"/>
    <w:rsid w:val="0066535A"/>
    <w:rsid w:val="006657D0"/>
    <w:rsid w:val="006676B7"/>
    <w:rsid w:val="00672A4C"/>
    <w:rsid w:val="00682FA6"/>
    <w:rsid w:val="00684C0C"/>
    <w:rsid w:val="00684FE5"/>
    <w:rsid w:val="006863B5"/>
    <w:rsid w:val="006866E8"/>
    <w:rsid w:val="0068755C"/>
    <w:rsid w:val="00693ED1"/>
    <w:rsid w:val="00695442"/>
    <w:rsid w:val="006966E3"/>
    <w:rsid w:val="006973CB"/>
    <w:rsid w:val="006A0145"/>
    <w:rsid w:val="006A0C0E"/>
    <w:rsid w:val="006A0F67"/>
    <w:rsid w:val="006A50B4"/>
    <w:rsid w:val="006A7563"/>
    <w:rsid w:val="006B3382"/>
    <w:rsid w:val="006B58EA"/>
    <w:rsid w:val="006C0E31"/>
    <w:rsid w:val="006C5BBE"/>
    <w:rsid w:val="006C5E20"/>
    <w:rsid w:val="006C63B2"/>
    <w:rsid w:val="006D142E"/>
    <w:rsid w:val="006D189B"/>
    <w:rsid w:val="006D2853"/>
    <w:rsid w:val="006D5F87"/>
    <w:rsid w:val="006D79E8"/>
    <w:rsid w:val="006E0A73"/>
    <w:rsid w:val="006F466D"/>
    <w:rsid w:val="007012CA"/>
    <w:rsid w:val="007057C6"/>
    <w:rsid w:val="00710B3E"/>
    <w:rsid w:val="00710EF9"/>
    <w:rsid w:val="00712F73"/>
    <w:rsid w:val="00712FE5"/>
    <w:rsid w:val="00717D17"/>
    <w:rsid w:val="0072172E"/>
    <w:rsid w:val="007255F3"/>
    <w:rsid w:val="00726464"/>
    <w:rsid w:val="00726A79"/>
    <w:rsid w:val="00730866"/>
    <w:rsid w:val="007352AD"/>
    <w:rsid w:val="0074154A"/>
    <w:rsid w:val="007450B4"/>
    <w:rsid w:val="007453EC"/>
    <w:rsid w:val="0074688D"/>
    <w:rsid w:val="00751059"/>
    <w:rsid w:val="00753C0D"/>
    <w:rsid w:val="00755182"/>
    <w:rsid w:val="00757096"/>
    <w:rsid w:val="00757176"/>
    <w:rsid w:val="00767A95"/>
    <w:rsid w:val="0077101D"/>
    <w:rsid w:val="00771BD5"/>
    <w:rsid w:val="00774538"/>
    <w:rsid w:val="00775020"/>
    <w:rsid w:val="00780EF2"/>
    <w:rsid w:val="00787F38"/>
    <w:rsid w:val="0079169F"/>
    <w:rsid w:val="00791AFF"/>
    <w:rsid w:val="00792219"/>
    <w:rsid w:val="007933DA"/>
    <w:rsid w:val="00796AB8"/>
    <w:rsid w:val="00796BB8"/>
    <w:rsid w:val="007A331E"/>
    <w:rsid w:val="007A3C99"/>
    <w:rsid w:val="007A5D6C"/>
    <w:rsid w:val="007A6647"/>
    <w:rsid w:val="007A73D8"/>
    <w:rsid w:val="007B040A"/>
    <w:rsid w:val="007B1E64"/>
    <w:rsid w:val="007B3030"/>
    <w:rsid w:val="007B3BBE"/>
    <w:rsid w:val="007C1796"/>
    <w:rsid w:val="007C2CCE"/>
    <w:rsid w:val="007C2CDB"/>
    <w:rsid w:val="007C2DFA"/>
    <w:rsid w:val="007C673F"/>
    <w:rsid w:val="007D00E7"/>
    <w:rsid w:val="007D0369"/>
    <w:rsid w:val="007D6FF1"/>
    <w:rsid w:val="007D7832"/>
    <w:rsid w:val="007E1159"/>
    <w:rsid w:val="007E221C"/>
    <w:rsid w:val="007E3F57"/>
    <w:rsid w:val="007E41CD"/>
    <w:rsid w:val="007E4AF7"/>
    <w:rsid w:val="007E5EE1"/>
    <w:rsid w:val="007F049B"/>
    <w:rsid w:val="007F1A18"/>
    <w:rsid w:val="007F28B4"/>
    <w:rsid w:val="007F378F"/>
    <w:rsid w:val="007F3E6A"/>
    <w:rsid w:val="007F68E0"/>
    <w:rsid w:val="007F78D4"/>
    <w:rsid w:val="00800965"/>
    <w:rsid w:val="00800C82"/>
    <w:rsid w:val="00804220"/>
    <w:rsid w:val="00811BF8"/>
    <w:rsid w:val="00813458"/>
    <w:rsid w:val="00813DAA"/>
    <w:rsid w:val="0082061E"/>
    <w:rsid w:val="0082607F"/>
    <w:rsid w:val="008269B7"/>
    <w:rsid w:val="00827945"/>
    <w:rsid w:val="008355ED"/>
    <w:rsid w:val="008370FA"/>
    <w:rsid w:val="008379C4"/>
    <w:rsid w:val="008472CD"/>
    <w:rsid w:val="00847E5B"/>
    <w:rsid w:val="00855021"/>
    <w:rsid w:val="0085586F"/>
    <w:rsid w:val="008611F3"/>
    <w:rsid w:val="008627DA"/>
    <w:rsid w:val="00865EFF"/>
    <w:rsid w:val="00867032"/>
    <w:rsid w:val="0087109B"/>
    <w:rsid w:val="00874615"/>
    <w:rsid w:val="00874DE2"/>
    <w:rsid w:val="00876D65"/>
    <w:rsid w:val="00881618"/>
    <w:rsid w:val="00892D4A"/>
    <w:rsid w:val="008A13F7"/>
    <w:rsid w:val="008A2916"/>
    <w:rsid w:val="008A40A5"/>
    <w:rsid w:val="008A4BAB"/>
    <w:rsid w:val="008A565E"/>
    <w:rsid w:val="008B09A7"/>
    <w:rsid w:val="008B6C86"/>
    <w:rsid w:val="008C3F5E"/>
    <w:rsid w:val="008C4337"/>
    <w:rsid w:val="008C5A4E"/>
    <w:rsid w:val="008C6284"/>
    <w:rsid w:val="008C727B"/>
    <w:rsid w:val="008D31B3"/>
    <w:rsid w:val="008D4859"/>
    <w:rsid w:val="008D4DEB"/>
    <w:rsid w:val="008D513D"/>
    <w:rsid w:val="008E7553"/>
    <w:rsid w:val="008F019A"/>
    <w:rsid w:val="008F07C2"/>
    <w:rsid w:val="008F1D0D"/>
    <w:rsid w:val="00900201"/>
    <w:rsid w:val="00901028"/>
    <w:rsid w:val="009020F6"/>
    <w:rsid w:val="00903E14"/>
    <w:rsid w:val="009066DD"/>
    <w:rsid w:val="009101B2"/>
    <w:rsid w:val="00912BC0"/>
    <w:rsid w:val="00914528"/>
    <w:rsid w:val="0092187D"/>
    <w:rsid w:val="0093030F"/>
    <w:rsid w:val="00933544"/>
    <w:rsid w:val="00936975"/>
    <w:rsid w:val="00936BE0"/>
    <w:rsid w:val="00942FFB"/>
    <w:rsid w:val="009441DA"/>
    <w:rsid w:val="00945300"/>
    <w:rsid w:val="009465D0"/>
    <w:rsid w:val="00946C36"/>
    <w:rsid w:val="009530B1"/>
    <w:rsid w:val="00954BDB"/>
    <w:rsid w:val="0095749B"/>
    <w:rsid w:val="00957E07"/>
    <w:rsid w:val="00962C3B"/>
    <w:rsid w:val="00962E72"/>
    <w:rsid w:val="009648EF"/>
    <w:rsid w:val="0096609D"/>
    <w:rsid w:val="00967590"/>
    <w:rsid w:val="009675A4"/>
    <w:rsid w:val="009678F1"/>
    <w:rsid w:val="00970C2B"/>
    <w:rsid w:val="00971BD9"/>
    <w:rsid w:val="00971FB6"/>
    <w:rsid w:val="009720E4"/>
    <w:rsid w:val="0097229C"/>
    <w:rsid w:val="009727EF"/>
    <w:rsid w:val="0097599B"/>
    <w:rsid w:val="00977245"/>
    <w:rsid w:val="00980935"/>
    <w:rsid w:val="0098340E"/>
    <w:rsid w:val="009837AC"/>
    <w:rsid w:val="00984C26"/>
    <w:rsid w:val="009852F7"/>
    <w:rsid w:val="0098735B"/>
    <w:rsid w:val="00993BDB"/>
    <w:rsid w:val="00997F52"/>
    <w:rsid w:val="009A5FC9"/>
    <w:rsid w:val="009A7E48"/>
    <w:rsid w:val="009B054A"/>
    <w:rsid w:val="009B1494"/>
    <w:rsid w:val="009B3DFA"/>
    <w:rsid w:val="009B4049"/>
    <w:rsid w:val="009B5131"/>
    <w:rsid w:val="009B5887"/>
    <w:rsid w:val="009B6A9D"/>
    <w:rsid w:val="009C2E70"/>
    <w:rsid w:val="009C4288"/>
    <w:rsid w:val="009C5337"/>
    <w:rsid w:val="009C6E9A"/>
    <w:rsid w:val="009D2204"/>
    <w:rsid w:val="009D364C"/>
    <w:rsid w:val="009E1A04"/>
    <w:rsid w:val="009E7E6F"/>
    <w:rsid w:val="009F4A90"/>
    <w:rsid w:val="009F605C"/>
    <w:rsid w:val="00A017DA"/>
    <w:rsid w:val="00A052B4"/>
    <w:rsid w:val="00A06569"/>
    <w:rsid w:val="00A06F1A"/>
    <w:rsid w:val="00A12456"/>
    <w:rsid w:val="00A12B7E"/>
    <w:rsid w:val="00A16A17"/>
    <w:rsid w:val="00A22929"/>
    <w:rsid w:val="00A23E52"/>
    <w:rsid w:val="00A24A6B"/>
    <w:rsid w:val="00A26C0C"/>
    <w:rsid w:val="00A273EA"/>
    <w:rsid w:val="00A3087D"/>
    <w:rsid w:val="00A36561"/>
    <w:rsid w:val="00A37DDE"/>
    <w:rsid w:val="00A40CD8"/>
    <w:rsid w:val="00A50DA5"/>
    <w:rsid w:val="00A53074"/>
    <w:rsid w:val="00A6179B"/>
    <w:rsid w:val="00A7005A"/>
    <w:rsid w:val="00A7102C"/>
    <w:rsid w:val="00A72467"/>
    <w:rsid w:val="00A7674A"/>
    <w:rsid w:val="00A80149"/>
    <w:rsid w:val="00A8517C"/>
    <w:rsid w:val="00A92435"/>
    <w:rsid w:val="00A9538C"/>
    <w:rsid w:val="00A96253"/>
    <w:rsid w:val="00A96329"/>
    <w:rsid w:val="00AA33D7"/>
    <w:rsid w:val="00AA657A"/>
    <w:rsid w:val="00AA6F3C"/>
    <w:rsid w:val="00AB1BD3"/>
    <w:rsid w:val="00AB27F1"/>
    <w:rsid w:val="00AB2B2D"/>
    <w:rsid w:val="00AB477A"/>
    <w:rsid w:val="00AB70A5"/>
    <w:rsid w:val="00AB73A1"/>
    <w:rsid w:val="00AC2990"/>
    <w:rsid w:val="00AC2A48"/>
    <w:rsid w:val="00AC4AF0"/>
    <w:rsid w:val="00AC5F09"/>
    <w:rsid w:val="00AC61EB"/>
    <w:rsid w:val="00AD00CE"/>
    <w:rsid w:val="00AD1756"/>
    <w:rsid w:val="00AD5476"/>
    <w:rsid w:val="00AE192B"/>
    <w:rsid w:val="00AE34CC"/>
    <w:rsid w:val="00AE4F5D"/>
    <w:rsid w:val="00AE7B8F"/>
    <w:rsid w:val="00AF29F5"/>
    <w:rsid w:val="00AF3566"/>
    <w:rsid w:val="00AF6CDA"/>
    <w:rsid w:val="00AF7DFC"/>
    <w:rsid w:val="00B07542"/>
    <w:rsid w:val="00B1109F"/>
    <w:rsid w:val="00B11C9E"/>
    <w:rsid w:val="00B16464"/>
    <w:rsid w:val="00B17488"/>
    <w:rsid w:val="00B17B36"/>
    <w:rsid w:val="00B2252D"/>
    <w:rsid w:val="00B23079"/>
    <w:rsid w:val="00B233AE"/>
    <w:rsid w:val="00B25827"/>
    <w:rsid w:val="00B31C01"/>
    <w:rsid w:val="00B31CAA"/>
    <w:rsid w:val="00B3242D"/>
    <w:rsid w:val="00B32848"/>
    <w:rsid w:val="00B4221C"/>
    <w:rsid w:val="00B50D9C"/>
    <w:rsid w:val="00B520F2"/>
    <w:rsid w:val="00B53D86"/>
    <w:rsid w:val="00B54961"/>
    <w:rsid w:val="00B601F1"/>
    <w:rsid w:val="00B60A4A"/>
    <w:rsid w:val="00B60B03"/>
    <w:rsid w:val="00B62C6E"/>
    <w:rsid w:val="00B63501"/>
    <w:rsid w:val="00B63AB1"/>
    <w:rsid w:val="00B66284"/>
    <w:rsid w:val="00B70DF6"/>
    <w:rsid w:val="00B70FE9"/>
    <w:rsid w:val="00B716F9"/>
    <w:rsid w:val="00B75FEE"/>
    <w:rsid w:val="00B801D5"/>
    <w:rsid w:val="00B82BFE"/>
    <w:rsid w:val="00B83A30"/>
    <w:rsid w:val="00B84919"/>
    <w:rsid w:val="00B90E56"/>
    <w:rsid w:val="00B91671"/>
    <w:rsid w:val="00B929BF"/>
    <w:rsid w:val="00B97BE1"/>
    <w:rsid w:val="00BA075E"/>
    <w:rsid w:val="00BA1DAC"/>
    <w:rsid w:val="00BA456C"/>
    <w:rsid w:val="00BA4E3D"/>
    <w:rsid w:val="00BA7E71"/>
    <w:rsid w:val="00BB0706"/>
    <w:rsid w:val="00BB1424"/>
    <w:rsid w:val="00BB22E2"/>
    <w:rsid w:val="00BB24BE"/>
    <w:rsid w:val="00BB4297"/>
    <w:rsid w:val="00BB71AA"/>
    <w:rsid w:val="00BB7E93"/>
    <w:rsid w:val="00BC0331"/>
    <w:rsid w:val="00BC0CC4"/>
    <w:rsid w:val="00BC39A1"/>
    <w:rsid w:val="00BC4B7B"/>
    <w:rsid w:val="00BC4F4A"/>
    <w:rsid w:val="00BC74C2"/>
    <w:rsid w:val="00BC7618"/>
    <w:rsid w:val="00BD1A23"/>
    <w:rsid w:val="00BD4F3C"/>
    <w:rsid w:val="00BD50AA"/>
    <w:rsid w:val="00BD5C23"/>
    <w:rsid w:val="00BE2871"/>
    <w:rsid w:val="00BF23CD"/>
    <w:rsid w:val="00BF30D5"/>
    <w:rsid w:val="00BF31BF"/>
    <w:rsid w:val="00BF4621"/>
    <w:rsid w:val="00BF6535"/>
    <w:rsid w:val="00C032C2"/>
    <w:rsid w:val="00C05BD3"/>
    <w:rsid w:val="00C1189B"/>
    <w:rsid w:val="00C12AF8"/>
    <w:rsid w:val="00C17147"/>
    <w:rsid w:val="00C20433"/>
    <w:rsid w:val="00C208A3"/>
    <w:rsid w:val="00C2101D"/>
    <w:rsid w:val="00C2287F"/>
    <w:rsid w:val="00C24E6B"/>
    <w:rsid w:val="00C27912"/>
    <w:rsid w:val="00C32136"/>
    <w:rsid w:val="00C32C06"/>
    <w:rsid w:val="00C34A56"/>
    <w:rsid w:val="00C35853"/>
    <w:rsid w:val="00C46DE6"/>
    <w:rsid w:val="00C54ED8"/>
    <w:rsid w:val="00C60677"/>
    <w:rsid w:val="00C66293"/>
    <w:rsid w:val="00C6711E"/>
    <w:rsid w:val="00C71146"/>
    <w:rsid w:val="00C727BC"/>
    <w:rsid w:val="00C86D3A"/>
    <w:rsid w:val="00C91236"/>
    <w:rsid w:val="00C91A73"/>
    <w:rsid w:val="00C9525F"/>
    <w:rsid w:val="00C9607C"/>
    <w:rsid w:val="00CA6A53"/>
    <w:rsid w:val="00CB0FD2"/>
    <w:rsid w:val="00CB1140"/>
    <w:rsid w:val="00CB1743"/>
    <w:rsid w:val="00CB42BC"/>
    <w:rsid w:val="00CB4607"/>
    <w:rsid w:val="00CC3982"/>
    <w:rsid w:val="00CC53D6"/>
    <w:rsid w:val="00CD3691"/>
    <w:rsid w:val="00CD422B"/>
    <w:rsid w:val="00CD4530"/>
    <w:rsid w:val="00CD75EA"/>
    <w:rsid w:val="00CE1EB4"/>
    <w:rsid w:val="00CE7535"/>
    <w:rsid w:val="00CF2041"/>
    <w:rsid w:val="00CF3C44"/>
    <w:rsid w:val="00CF4828"/>
    <w:rsid w:val="00CF552E"/>
    <w:rsid w:val="00D01EE8"/>
    <w:rsid w:val="00D047B4"/>
    <w:rsid w:val="00D06FD2"/>
    <w:rsid w:val="00D11BB9"/>
    <w:rsid w:val="00D14BA6"/>
    <w:rsid w:val="00D15622"/>
    <w:rsid w:val="00D157FE"/>
    <w:rsid w:val="00D20890"/>
    <w:rsid w:val="00D20CEB"/>
    <w:rsid w:val="00D22170"/>
    <w:rsid w:val="00D24BEB"/>
    <w:rsid w:val="00D30833"/>
    <w:rsid w:val="00D30C1C"/>
    <w:rsid w:val="00D33730"/>
    <w:rsid w:val="00D41547"/>
    <w:rsid w:val="00D435FC"/>
    <w:rsid w:val="00D43D99"/>
    <w:rsid w:val="00D46D45"/>
    <w:rsid w:val="00D5035F"/>
    <w:rsid w:val="00D50E96"/>
    <w:rsid w:val="00D53154"/>
    <w:rsid w:val="00D54DC4"/>
    <w:rsid w:val="00D553C2"/>
    <w:rsid w:val="00D604DD"/>
    <w:rsid w:val="00D6107C"/>
    <w:rsid w:val="00D62DBF"/>
    <w:rsid w:val="00D6367F"/>
    <w:rsid w:val="00D63BAF"/>
    <w:rsid w:val="00D64CC3"/>
    <w:rsid w:val="00D6798F"/>
    <w:rsid w:val="00D712F9"/>
    <w:rsid w:val="00D723FC"/>
    <w:rsid w:val="00D8097E"/>
    <w:rsid w:val="00D82E2B"/>
    <w:rsid w:val="00D85EB9"/>
    <w:rsid w:val="00D949F1"/>
    <w:rsid w:val="00D9760C"/>
    <w:rsid w:val="00DA378C"/>
    <w:rsid w:val="00DA4E17"/>
    <w:rsid w:val="00DA67A9"/>
    <w:rsid w:val="00DA6E69"/>
    <w:rsid w:val="00DB055D"/>
    <w:rsid w:val="00DB0BB4"/>
    <w:rsid w:val="00DB3506"/>
    <w:rsid w:val="00DB45CD"/>
    <w:rsid w:val="00DB703B"/>
    <w:rsid w:val="00DB789F"/>
    <w:rsid w:val="00DC0889"/>
    <w:rsid w:val="00DC12FA"/>
    <w:rsid w:val="00DC2752"/>
    <w:rsid w:val="00DC4FF9"/>
    <w:rsid w:val="00DC5D22"/>
    <w:rsid w:val="00DD101B"/>
    <w:rsid w:val="00DD5EE0"/>
    <w:rsid w:val="00DD7EE4"/>
    <w:rsid w:val="00DE3109"/>
    <w:rsid w:val="00DE3C63"/>
    <w:rsid w:val="00DE685E"/>
    <w:rsid w:val="00DE74AB"/>
    <w:rsid w:val="00DF0DB0"/>
    <w:rsid w:val="00DF32B9"/>
    <w:rsid w:val="00DF5F11"/>
    <w:rsid w:val="00E05CD5"/>
    <w:rsid w:val="00E06801"/>
    <w:rsid w:val="00E122D5"/>
    <w:rsid w:val="00E129CE"/>
    <w:rsid w:val="00E13660"/>
    <w:rsid w:val="00E154D6"/>
    <w:rsid w:val="00E1730C"/>
    <w:rsid w:val="00E22CD6"/>
    <w:rsid w:val="00E22CF2"/>
    <w:rsid w:val="00E25488"/>
    <w:rsid w:val="00E41E19"/>
    <w:rsid w:val="00E44FE5"/>
    <w:rsid w:val="00E474BF"/>
    <w:rsid w:val="00E601B4"/>
    <w:rsid w:val="00E607A8"/>
    <w:rsid w:val="00E60DC6"/>
    <w:rsid w:val="00E61CB2"/>
    <w:rsid w:val="00E624E1"/>
    <w:rsid w:val="00E62AF5"/>
    <w:rsid w:val="00E6343C"/>
    <w:rsid w:val="00E64F43"/>
    <w:rsid w:val="00E708C3"/>
    <w:rsid w:val="00E71508"/>
    <w:rsid w:val="00E722A2"/>
    <w:rsid w:val="00E74DCD"/>
    <w:rsid w:val="00E75FF4"/>
    <w:rsid w:val="00E8037C"/>
    <w:rsid w:val="00E81295"/>
    <w:rsid w:val="00E81B2A"/>
    <w:rsid w:val="00E86D56"/>
    <w:rsid w:val="00E87865"/>
    <w:rsid w:val="00E90B1A"/>
    <w:rsid w:val="00E96612"/>
    <w:rsid w:val="00EA1E63"/>
    <w:rsid w:val="00EB3BCD"/>
    <w:rsid w:val="00EC047E"/>
    <w:rsid w:val="00EC1AF1"/>
    <w:rsid w:val="00EC2BE4"/>
    <w:rsid w:val="00EC2C94"/>
    <w:rsid w:val="00EC4041"/>
    <w:rsid w:val="00EC4BC0"/>
    <w:rsid w:val="00EC689A"/>
    <w:rsid w:val="00ED0760"/>
    <w:rsid w:val="00ED2490"/>
    <w:rsid w:val="00ED6345"/>
    <w:rsid w:val="00EE038B"/>
    <w:rsid w:val="00EE235E"/>
    <w:rsid w:val="00EE4BE1"/>
    <w:rsid w:val="00EE79B7"/>
    <w:rsid w:val="00EF1462"/>
    <w:rsid w:val="00EF4CBE"/>
    <w:rsid w:val="00F03B43"/>
    <w:rsid w:val="00F04214"/>
    <w:rsid w:val="00F04FE5"/>
    <w:rsid w:val="00F06DD3"/>
    <w:rsid w:val="00F13B04"/>
    <w:rsid w:val="00F15F11"/>
    <w:rsid w:val="00F16C06"/>
    <w:rsid w:val="00F244D1"/>
    <w:rsid w:val="00F312C5"/>
    <w:rsid w:val="00F31679"/>
    <w:rsid w:val="00F42619"/>
    <w:rsid w:val="00F44118"/>
    <w:rsid w:val="00F4542C"/>
    <w:rsid w:val="00F4783E"/>
    <w:rsid w:val="00F503BE"/>
    <w:rsid w:val="00F50A4A"/>
    <w:rsid w:val="00F51099"/>
    <w:rsid w:val="00F53D95"/>
    <w:rsid w:val="00F604DF"/>
    <w:rsid w:val="00F63A05"/>
    <w:rsid w:val="00F67799"/>
    <w:rsid w:val="00F75920"/>
    <w:rsid w:val="00F75E88"/>
    <w:rsid w:val="00F763EC"/>
    <w:rsid w:val="00F76F24"/>
    <w:rsid w:val="00F77811"/>
    <w:rsid w:val="00F80F16"/>
    <w:rsid w:val="00F82922"/>
    <w:rsid w:val="00F82CFF"/>
    <w:rsid w:val="00F86A98"/>
    <w:rsid w:val="00F92C33"/>
    <w:rsid w:val="00F94F62"/>
    <w:rsid w:val="00F9684D"/>
    <w:rsid w:val="00FA5288"/>
    <w:rsid w:val="00FA666C"/>
    <w:rsid w:val="00FB21A3"/>
    <w:rsid w:val="00FB581D"/>
    <w:rsid w:val="00FB6DC7"/>
    <w:rsid w:val="00FC0ECA"/>
    <w:rsid w:val="00FC29EA"/>
    <w:rsid w:val="00FD04C0"/>
    <w:rsid w:val="00FD1324"/>
    <w:rsid w:val="00FD139F"/>
    <w:rsid w:val="00FD278B"/>
    <w:rsid w:val="00FD39E7"/>
    <w:rsid w:val="00FD438A"/>
    <w:rsid w:val="00FD6D23"/>
    <w:rsid w:val="00FE22E6"/>
    <w:rsid w:val="00FE6D56"/>
    <w:rsid w:val="00FE7838"/>
    <w:rsid w:val="00FE791B"/>
    <w:rsid w:val="00FF1DA9"/>
    <w:rsid w:val="00FF548F"/>
    <w:rsid w:val="00FF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91EF21"/>
  <w15:chartTrackingRefBased/>
  <w15:docId w15:val="{41D0C2CD-5607-4A6D-B284-161F53268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1C7691"/>
    <w:pPr>
      <w:keepNext/>
      <w:spacing w:line="360" w:lineRule="auto"/>
      <w:outlineLvl w:val="0"/>
    </w:pPr>
    <w:rPr>
      <w:rFonts w:ascii="Calibri" w:hAnsi="Calibri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8">
    <w:name w:val="1AutoList28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8">
    <w:name w:val="2AutoList28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8">
    <w:name w:val="3AutoList28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8">
    <w:name w:val="4AutoList28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8">
    <w:name w:val="5AutoList2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8">
    <w:name w:val="6AutoList2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8">
    <w:name w:val="7AutoList2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8">
    <w:name w:val="8AutoList2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7">
    <w:name w:val="1AutoList2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7">
    <w:name w:val="2AutoList2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7">
    <w:name w:val="3AutoList27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7">
    <w:name w:val="4AutoList27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7">
    <w:name w:val="5AutoList2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7">
    <w:name w:val="6AutoList2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7">
    <w:name w:val="7AutoList2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7">
    <w:name w:val="8AutoList2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5">
    <w:name w:val="1AutoList2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5">
    <w:name w:val="2AutoList2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5">
    <w:name w:val="3AutoList25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5">
    <w:name w:val="4AutoList25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5">
    <w:name w:val="5AutoList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5">
    <w:name w:val="6AutoList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5">
    <w:name w:val="7AutoList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5">
    <w:name w:val="8AutoList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6">
    <w:name w:val="1AutoList26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6">
    <w:name w:val="2AutoList26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6">
    <w:name w:val="3AutoList26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6">
    <w:name w:val="4AutoList26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6">
    <w:name w:val="5AutoList2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6">
    <w:name w:val="6AutoList2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6">
    <w:name w:val="7AutoList2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6">
    <w:name w:val="8AutoList2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4">
    <w:name w:val="1AutoList24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4">
    <w:name w:val="2AutoList24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4">
    <w:name w:val="3AutoList24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4">
    <w:name w:val="4AutoList24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4">
    <w:name w:val="5AutoList2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4">
    <w:name w:val="6AutoList2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4">
    <w:name w:val="7AutoList2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4">
    <w:name w:val="8AutoList2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3">
    <w:name w:val="1AutoList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3">
    <w:name w:val="2AutoList23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3">
    <w:name w:val="3AutoList23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3">
    <w:name w:val="4AutoList23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3">
    <w:name w:val="5AutoList2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3">
    <w:name w:val="6AutoList2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3">
    <w:name w:val="7AutoList2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3">
    <w:name w:val="8AutoList2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2">
    <w:name w:val="1AutoList2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2">
    <w:name w:val="2AutoList2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2">
    <w:name w:val="3AutoList2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2">
    <w:name w:val="4AutoList22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2">
    <w:name w:val="5AutoList2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2">
    <w:name w:val="6AutoList2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2">
    <w:name w:val="7AutoList2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2">
    <w:name w:val="8AutoList2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1">
    <w:name w:val="1AutoList2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">
    <w:name w:val="2AutoList21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">
    <w:name w:val="3AutoList21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">
    <w:name w:val="4AutoList21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">
    <w:name w:val="5AutoList2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1">
    <w:name w:val="6AutoList2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1">
    <w:name w:val="7AutoList2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1">
    <w:name w:val="8AutoList2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0">
    <w:name w:val="1AutoList20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">
    <w:name w:val="2AutoList20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">
    <w:name w:val="3AutoList20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">
    <w:name w:val="4AutoList20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">
    <w:name w:val="5AutoList2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0">
    <w:name w:val="6AutoList2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0">
    <w:name w:val="7AutoList2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0">
    <w:name w:val="8AutoList2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9">
    <w:name w:val="1AutoList19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">
    <w:name w:val="2AutoList19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">
    <w:name w:val="3AutoList19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">
    <w:name w:val="4AutoList19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">
    <w:name w:val="5AutoList1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9">
    <w:name w:val="6AutoList1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9">
    <w:name w:val="7AutoList1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9">
    <w:name w:val="8AutoList1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8">
    <w:name w:val="1AutoList18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">
    <w:name w:val="2AutoList18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">
    <w:name w:val="3AutoList18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">
    <w:name w:val="4AutoList18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">
    <w:name w:val="5AutoList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8">
    <w:name w:val="6AutoList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8">
    <w:name w:val="7AutoList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8">
    <w:name w:val="8AutoList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7">
    <w:name w:val="1AutoList1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">
    <w:name w:val="2AutoList1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">
    <w:name w:val="3AutoList17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">
    <w:name w:val="4AutoList17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">
    <w:name w:val="5AutoList1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7">
    <w:name w:val="6AutoList1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7">
    <w:name w:val="7AutoList1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7">
    <w:name w:val="8AutoList1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6">
    <w:name w:val="1AutoList16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6">
    <w:name w:val="2AutoList16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6">
    <w:name w:val="3AutoList16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6">
    <w:name w:val="4AutoList16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6">
    <w:name w:val="5AutoList1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6">
    <w:name w:val="6AutoList1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6">
    <w:name w:val="7AutoList1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6">
    <w:name w:val="8AutoList1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5">
    <w:name w:val="1AutoList1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5">
    <w:name w:val="2AutoList1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5">
    <w:name w:val="3AutoList15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5">
    <w:name w:val="4AutoList15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5">
    <w:name w:val="5AutoList1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5">
    <w:name w:val="6AutoList1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5">
    <w:name w:val="7AutoList1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5">
    <w:name w:val="8AutoList1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4">
    <w:name w:val="1AutoList14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4">
    <w:name w:val="2AutoList14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4">
    <w:name w:val="3AutoList14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4">
    <w:name w:val="4AutoList14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4">
    <w:name w:val="5AutoList1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4">
    <w:name w:val="6AutoList1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4">
    <w:name w:val="7AutoList1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4">
    <w:name w:val="8AutoList1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3">
    <w:name w:val="1AutoList1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3">
    <w:name w:val="2AutoList13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3">
    <w:name w:val="3AutoList13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3">
    <w:name w:val="4AutoList13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3">
    <w:name w:val="5AutoList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3">
    <w:name w:val="6AutoList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3">
    <w:name w:val="7AutoList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3">
    <w:name w:val="8AutoList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2">
    <w:name w:val="1AutoList1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2">
    <w:name w:val="2AutoList1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2">
    <w:name w:val="3AutoList1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2">
    <w:name w:val="4AutoList12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2">
    <w:name w:val="5AutoList1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2">
    <w:name w:val="6AutoList1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2">
    <w:name w:val="7AutoList1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2">
    <w:name w:val="8AutoList1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1">
    <w:name w:val="1AutoList1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1">
    <w:name w:val="2AutoList11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1">
    <w:name w:val="3AutoList11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1">
    <w:name w:val="4AutoList11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1">
    <w:name w:val="5AutoList1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1">
    <w:name w:val="6AutoList1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1">
    <w:name w:val="7AutoList1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1">
    <w:name w:val="8AutoList1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0">
    <w:name w:val="1AutoList10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0">
    <w:name w:val="2AutoList10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0">
    <w:name w:val="3AutoList10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0">
    <w:name w:val="4AutoList10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0">
    <w:name w:val="5AutoList1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0">
    <w:name w:val="6AutoList1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0">
    <w:name w:val="7AutoList1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0">
    <w:name w:val="8AutoList1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9">
    <w:name w:val="1AutoList9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9">
    <w:name w:val="2AutoList9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9">
    <w:name w:val="3AutoList9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9">
    <w:name w:val="4AutoList9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9">
    <w:name w:val="5AutoList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9">
    <w:name w:val="6AutoList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9">
    <w:name w:val="7AutoList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9">
    <w:name w:val="8AutoList9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8">
    <w:name w:val="1AutoList8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8">
    <w:name w:val="2AutoList8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8">
    <w:name w:val="3AutoList8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8">
    <w:name w:val="4AutoList8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8">
    <w:name w:val="5AutoList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8">
    <w:name w:val="6AutoList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8">
    <w:name w:val="7AutoList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8">
    <w:name w:val="8AutoList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7">
    <w:name w:val="1AutoList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7">
    <w:name w:val="6AutoList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7">
    <w:name w:val="7AutoList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7">
    <w:name w:val="8AutoList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6">
    <w:name w:val="1AutoList6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6">
    <w:name w:val="6AutoList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6">
    <w:name w:val="7AutoList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6">
    <w:name w:val="8AutoList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5">
    <w:name w:val="1AutoList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5">
    <w:name w:val="6AutoList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5">
    <w:name w:val="7AutoList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5">
    <w:name w:val="8AutoList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4">
    <w:name w:val="1AutoList4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4">
    <w:name w:val="6AutoList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4">
    <w:name w:val="7AutoList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4">
    <w:name w:val="8AutoList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3">
    <w:name w:val="1AutoList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3">
    <w:name w:val="6AutoList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3">
    <w:name w:val="7AutoList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3">
    <w:name w:val="8AutoList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2">
    <w:name w:val="1AutoList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2">
    <w:name w:val="6AutoList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2">
    <w:name w:val="7AutoList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2">
    <w:name w:val="8AutoList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customStyle="1" w:styleId="1AutoList1">
    <w:name w:val="1AutoList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720"/>
      <w:jc w:val="both"/>
    </w:pPr>
    <w:rPr>
      <w:sz w:val="24"/>
      <w:szCs w:val="24"/>
    </w:rPr>
  </w:style>
  <w:style w:type="paragraph" w:customStyle="1" w:styleId="6AutoList1">
    <w:name w:val="6AutoList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720"/>
      <w:jc w:val="both"/>
    </w:pPr>
    <w:rPr>
      <w:sz w:val="24"/>
      <w:szCs w:val="24"/>
    </w:rPr>
  </w:style>
  <w:style w:type="paragraph" w:customStyle="1" w:styleId="7AutoList1">
    <w:name w:val="7AutoList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720"/>
      <w:jc w:val="both"/>
    </w:pPr>
    <w:rPr>
      <w:sz w:val="24"/>
      <w:szCs w:val="24"/>
    </w:rPr>
  </w:style>
  <w:style w:type="paragraph" w:customStyle="1" w:styleId="8AutoList1">
    <w:name w:val="8AutoList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720"/>
      <w:jc w:val="both"/>
    </w:pPr>
    <w:rPr>
      <w:sz w:val="24"/>
      <w:szCs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Pr>
      <w:rFonts w:ascii="Arial" w:hAnsi="Arial" w:cs="Arial"/>
      <w:sz w:val="24"/>
      <w:szCs w:val="24"/>
    </w:rPr>
  </w:style>
  <w:style w:type="paragraph" w:styleId="BodyTextIndent">
    <w:name w:val="Body Text Indent"/>
    <w:basedOn w:val="Normal"/>
    <w:pPr>
      <w:tabs>
        <w:tab w:val="left" w:pos="2160"/>
      </w:tabs>
      <w:ind w:left="2160" w:hanging="2160"/>
    </w:pPr>
    <w:rPr>
      <w:rFonts w:ascii="Arial" w:hAnsi="Arial" w:cs="Arial"/>
      <w:sz w:val="24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C2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256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256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256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C256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5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256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92D4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FB21A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D100B"/>
  </w:style>
  <w:style w:type="paragraph" w:customStyle="1" w:styleId="Default">
    <w:name w:val="Default"/>
    <w:rsid w:val="0039135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https://content.govdelivery.com/attachments/fancy_images/NDDPI/2021/06/4671347/bnr_original.p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78D473-A238-4163-AF9B-B0089AD2F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ITATION TO PROPOSE A</vt:lpstr>
    </vt:vector>
  </TitlesOfParts>
  <Company>ND Dept of Public Instruction</Company>
  <LinksUpToDate>false</LinksUpToDate>
  <CharactersWithSpaces>1894</CharactersWithSpaces>
  <SharedDoc>false</SharedDoc>
  <HLinks>
    <vt:vector size="18" baseType="variant">
      <vt:variant>
        <vt:i4>6226043</vt:i4>
      </vt:variant>
      <vt:variant>
        <vt:i4>3</vt:i4>
      </vt:variant>
      <vt:variant>
        <vt:i4>0</vt:i4>
      </vt:variant>
      <vt:variant>
        <vt:i4>5</vt:i4>
      </vt:variant>
      <vt:variant>
        <vt:lpwstr>mailto:lmatzke@nd.gov</vt:lpwstr>
      </vt:variant>
      <vt:variant>
        <vt:lpwstr/>
      </vt:variant>
      <vt:variant>
        <vt:i4>6226043</vt:i4>
      </vt:variant>
      <vt:variant>
        <vt:i4>0</vt:i4>
      </vt:variant>
      <vt:variant>
        <vt:i4>0</vt:i4>
      </vt:variant>
      <vt:variant>
        <vt:i4>5</vt:i4>
      </vt:variant>
      <vt:variant>
        <vt:lpwstr>mailto:lmatzke@nd.gov</vt:lpwstr>
      </vt:variant>
      <vt:variant>
        <vt:lpwstr/>
      </vt:variant>
      <vt:variant>
        <vt:i4>196617</vt:i4>
      </vt:variant>
      <vt:variant>
        <vt:i4>-1</vt:i4>
      </vt:variant>
      <vt:variant>
        <vt:i4>2051</vt:i4>
      </vt:variant>
      <vt:variant>
        <vt:i4>1</vt:i4>
      </vt:variant>
      <vt:variant>
        <vt:lpwstr>https://content.govdelivery.com/attachments/fancy_images/NDDPI/2021/06/4671347/bnr_orig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ITATION TO PROPOSE A</dc:title>
  <dc:subject/>
  <dc:creator>Cheryl Moch</dc:creator>
  <cp:keywords/>
  <dc:description/>
  <cp:lastModifiedBy>Nord, Lauri D.</cp:lastModifiedBy>
  <cp:revision>3</cp:revision>
  <cp:lastPrinted>2022-02-04T20:36:00Z</cp:lastPrinted>
  <dcterms:created xsi:type="dcterms:W3CDTF">2022-02-11T17:49:00Z</dcterms:created>
  <dcterms:modified xsi:type="dcterms:W3CDTF">2022-02-11T17:51:00Z</dcterms:modified>
</cp:coreProperties>
</file>